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F81EA" w14:textId="41E3EAD2" w:rsidR="002A05A7" w:rsidRPr="00FA4650" w:rsidRDefault="002A05A7" w:rsidP="00763506">
      <w:pPr>
        <w:jc w:val="center"/>
        <w:rPr>
          <w:rFonts w:cstheme="minorHAnsi"/>
          <w:b/>
          <w:bCs/>
          <w:lang w:val="sl-SI"/>
        </w:rPr>
      </w:pPr>
      <w:r w:rsidRPr="00FA4650">
        <w:rPr>
          <w:rFonts w:cstheme="minorHAnsi"/>
          <w:noProof/>
          <w:lang w:val="sl-SI"/>
        </w:rPr>
        <w:drawing>
          <wp:inline distT="0" distB="0" distL="0" distR="0" wp14:anchorId="0BC78BB9" wp14:editId="0147FDE5">
            <wp:extent cx="1683820" cy="790575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2489" cy="794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44FB5" w14:textId="2362BAC2" w:rsidR="002A05A7" w:rsidRPr="00FA4650" w:rsidRDefault="002A05A7" w:rsidP="00763506">
      <w:pPr>
        <w:jc w:val="center"/>
        <w:rPr>
          <w:rFonts w:cstheme="minorHAnsi"/>
          <w:b/>
          <w:bCs/>
          <w:lang w:val="sl-SI"/>
        </w:rPr>
      </w:pPr>
    </w:p>
    <w:p w14:paraId="1DA35C73" w14:textId="77777777" w:rsidR="002A05A7" w:rsidRPr="00FA4650" w:rsidRDefault="002A05A7" w:rsidP="00763506">
      <w:pPr>
        <w:jc w:val="center"/>
        <w:rPr>
          <w:rFonts w:cstheme="minorHAnsi"/>
          <w:b/>
          <w:bCs/>
          <w:lang w:val="sl-SI"/>
        </w:rPr>
      </w:pPr>
    </w:p>
    <w:p w14:paraId="055A0E96" w14:textId="77777777" w:rsidR="00424AB5" w:rsidRPr="00FA4650" w:rsidRDefault="00A730D3" w:rsidP="001438D6">
      <w:pPr>
        <w:jc w:val="center"/>
        <w:rPr>
          <w:rFonts w:cstheme="minorHAnsi"/>
          <w:b/>
          <w:bCs/>
          <w:sz w:val="28"/>
          <w:szCs w:val="28"/>
          <w:lang w:val="sl-SI"/>
        </w:rPr>
      </w:pPr>
      <w:r w:rsidRPr="00FA4650">
        <w:rPr>
          <w:rFonts w:cstheme="minorHAnsi"/>
          <w:b/>
          <w:bCs/>
          <w:sz w:val="28"/>
          <w:szCs w:val="28"/>
          <w:lang w:val="sl-SI"/>
        </w:rPr>
        <w:t>PROTOKOL ZA PROMOCIJO</w:t>
      </w:r>
      <w:r w:rsidR="002A05A7" w:rsidRPr="00FA4650">
        <w:rPr>
          <w:rFonts w:cstheme="minorHAnsi"/>
          <w:b/>
          <w:bCs/>
          <w:sz w:val="28"/>
          <w:szCs w:val="28"/>
          <w:lang w:val="sl-SI"/>
        </w:rPr>
        <w:t xml:space="preserve"> </w:t>
      </w:r>
      <w:r w:rsidR="00424AB5" w:rsidRPr="00FA4650">
        <w:rPr>
          <w:rFonts w:cstheme="minorHAnsi"/>
          <w:b/>
          <w:bCs/>
          <w:sz w:val="28"/>
          <w:szCs w:val="28"/>
          <w:lang w:val="sl-SI"/>
        </w:rPr>
        <w:t xml:space="preserve">DOGODKOV </w:t>
      </w:r>
    </w:p>
    <w:p w14:paraId="34319AB7" w14:textId="22933B63" w:rsidR="00A730D3" w:rsidRPr="00FA4650" w:rsidRDefault="002A05A7" w:rsidP="001438D6">
      <w:pPr>
        <w:jc w:val="center"/>
        <w:rPr>
          <w:rFonts w:cstheme="minorHAnsi"/>
          <w:b/>
          <w:bCs/>
          <w:sz w:val="28"/>
          <w:szCs w:val="28"/>
          <w:lang w:val="sl-SI"/>
        </w:rPr>
      </w:pPr>
      <w:r w:rsidRPr="00FA4650">
        <w:rPr>
          <w:rFonts w:cstheme="minorHAnsi"/>
          <w:b/>
          <w:bCs/>
          <w:sz w:val="28"/>
          <w:szCs w:val="28"/>
          <w:lang w:val="sl-SI"/>
        </w:rPr>
        <w:t>FILOZOFSKE FAKULTETE UNIVERZE V MARIBORU</w:t>
      </w:r>
      <w:r w:rsidR="00B5232B" w:rsidRPr="00FA4650">
        <w:rPr>
          <w:rFonts w:cstheme="minorHAnsi"/>
          <w:b/>
          <w:bCs/>
          <w:sz w:val="28"/>
          <w:szCs w:val="28"/>
          <w:lang w:val="sl-SI"/>
        </w:rPr>
        <w:t xml:space="preserve"> </w:t>
      </w:r>
    </w:p>
    <w:p w14:paraId="7C37D408" w14:textId="04CE2701" w:rsidR="002A05A7" w:rsidRPr="00EA181C" w:rsidRDefault="002A05A7" w:rsidP="00763506">
      <w:pPr>
        <w:jc w:val="both"/>
        <w:rPr>
          <w:rFonts w:cstheme="minorHAnsi"/>
          <w:b/>
          <w:bCs/>
          <w:lang w:val="sl-SI"/>
        </w:rPr>
      </w:pPr>
    </w:p>
    <w:p w14:paraId="074DE760" w14:textId="1AE47F63" w:rsidR="00424AB5" w:rsidRPr="00EA181C" w:rsidRDefault="002A05A7" w:rsidP="00934458">
      <w:pPr>
        <w:jc w:val="both"/>
        <w:rPr>
          <w:rFonts w:cstheme="minorHAnsi"/>
          <w:lang w:val="sl-SI"/>
        </w:rPr>
      </w:pPr>
      <w:r w:rsidRPr="00EA181C">
        <w:rPr>
          <w:rFonts w:cstheme="minorHAnsi"/>
          <w:lang w:val="sl-SI"/>
        </w:rPr>
        <w:t xml:space="preserve">Protokol za promocijo je namenjen </w:t>
      </w:r>
      <w:r w:rsidR="00BD7A8C" w:rsidRPr="00EA181C">
        <w:rPr>
          <w:rFonts w:cstheme="minorHAnsi"/>
          <w:lang w:val="sl-SI"/>
        </w:rPr>
        <w:t xml:space="preserve">načrtovanju </w:t>
      </w:r>
      <w:r w:rsidR="009F586B" w:rsidRPr="00EA181C">
        <w:rPr>
          <w:rFonts w:cstheme="minorHAnsi"/>
          <w:lang w:val="sl-SI"/>
        </w:rPr>
        <w:t>in promociji</w:t>
      </w:r>
      <w:r w:rsidR="00BD7A8C" w:rsidRPr="00EA181C">
        <w:rPr>
          <w:rFonts w:cstheme="minorHAnsi"/>
          <w:lang w:val="sl-SI"/>
        </w:rPr>
        <w:t xml:space="preserve"> </w:t>
      </w:r>
      <w:r w:rsidR="003D0625" w:rsidRPr="00EA181C">
        <w:rPr>
          <w:rFonts w:cstheme="minorHAnsi"/>
          <w:lang w:val="sl-SI"/>
        </w:rPr>
        <w:t>izobraževalnih, raziskovalnih in</w:t>
      </w:r>
      <w:r w:rsidR="00BD7A8C" w:rsidRPr="00EA181C">
        <w:rPr>
          <w:rFonts w:cstheme="minorHAnsi"/>
          <w:lang w:val="sl-SI"/>
        </w:rPr>
        <w:t xml:space="preserve"> </w:t>
      </w:r>
      <w:r w:rsidR="000839F4" w:rsidRPr="00EA181C">
        <w:rPr>
          <w:rFonts w:cstheme="minorHAnsi"/>
          <w:lang w:val="sl-SI"/>
        </w:rPr>
        <w:t xml:space="preserve">drugih </w:t>
      </w:r>
      <w:r w:rsidR="003D0625" w:rsidRPr="00EA181C">
        <w:rPr>
          <w:rFonts w:cstheme="minorHAnsi"/>
          <w:lang w:val="sl-SI"/>
        </w:rPr>
        <w:t>strokovnih</w:t>
      </w:r>
      <w:r w:rsidR="00BD7A8C" w:rsidRPr="00EA181C">
        <w:rPr>
          <w:rFonts w:cstheme="minorHAnsi"/>
          <w:lang w:val="sl-SI"/>
        </w:rPr>
        <w:t xml:space="preserve"> </w:t>
      </w:r>
      <w:r w:rsidRPr="00EA181C">
        <w:rPr>
          <w:rFonts w:cstheme="minorHAnsi"/>
          <w:lang w:val="sl-SI"/>
        </w:rPr>
        <w:t>dogodkov na Filozofski fakulteti UM</w:t>
      </w:r>
      <w:r w:rsidR="00BD7A8C" w:rsidRPr="00EA181C">
        <w:rPr>
          <w:rFonts w:cstheme="minorHAnsi"/>
          <w:lang w:val="sl-SI"/>
        </w:rPr>
        <w:t xml:space="preserve"> </w:t>
      </w:r>
      <w:r w:rsidR="00424AB5" w:rsidRPr="00EA181C">
        <w:rPr>
          <w:rFonts w:cstheme="minorHAnsi"/>
          <w:lang w:val="sl-SI"/>
        </w:rPr>
        <w:t>preko komunikacijskih kanalov FF UM (spletna stran, socialna omrežja, medij</w:t>
      </w:r>
      <w:r w:rsidR="002552D8">
        <w:rPr>
          <w:rFonts w:cstheme="minorHAnsi"/>
          <w:lang w:val="sl-SI"/>
        </w:rPr>
        <w:t>i</w:t>
      </w:r>
      <w:r w:rsidR="00424AB5" w:rsidRPr="00EA181C">
        <w:rPr>
          <w:rFonts w:cstheme="minorHAnsi"/>
          <w:lang w:val="sl-SI"/>
        </w:rPr>
        <w:t>)</w:t>
      </w:r>
      <w:r w:rsidRPr="00EA181C">
        <w:rPr>
          <w:rFonts w:cstheme="minorHAnsi"/>
          <w:lang w:val="sl-SI"/>
        </w:rPr>
        <w:t xml:space="preserve"> </w:t>
      </w:r>
      <w:r w:rsidR="00BD7A8C" w:rsidRPr="00EA181C">
        <w:rPr>
          <w:rFonts w:cstheme="minorHAnsi"/>
          <w:lang w:val="sl-SI"/>
        </w:rPr>
        <w:t>ter</w:t>
      </w:r>
      <w:r w:rsidRPr="00EA181C">
        <w:rPr>
          <w:rFonts w:cstheme="minorHAnsi"/>
          <w:lang w:val="sl-SI"/>
        </w:rPr>
        <w:t xml:space="preserve"> </w:t>
      </w:r>
      <w:r w:rsidR="00BD7A8C" w:rsidRPr="00EA181C">
        <w:rPr>
          <w:rFonts w:cstheme="minorHAnsi"/>
          <w:lang w:val="sl-SI"/>
        </w:rPr>
        <w:t xml:space="preserve">sistematičnemu evidentiranju dogodkov </w:t>
      </w:r>
      <w:r w:rsidR="00424AB5" w:rsidRPr="00EA181C">
        <w:rPr>
          <w:rFonts w:cstheme="minorHAnsi"/>
          <w:lang w:val="sl-SI"/>
        </w:rPr>
        <w:t>za potrebe</w:t>
      </w:r>
      <w:r w:rsidR="00BD7A8C" w:rsidRPr="00EA181C">
        <w:rPr>
          <w:rFonts w:cstheme="minorHAnsi"/>
          <w:lang w:val="sl-SI"/>
        </w:rPr>
        <w:t xml:space="preserve"> </w:t>
      </w:r>
      <w:r w:rsidRPr="00EA181C">
        <w:rPr>
          <w:rFonts w:cstheme="minorHAnsi"/>
          <w:lang w:val="sl-SI"/>
        </w:rPr>
        <w:t>evalvacij zavoda.</w:t>
      </w:r>
      <w:r w:rsidR="00934458" w:rsidRPr="00EA181C">
        <w:rPr>
          <w:rFonts w:cstheme="minorHAnsi"/>
          <w:lang w:val="sl-SI"/>
        </w:rPr>
        <w:t xml:space="preserve"> </w:t>
      </w:r>
    </w:p>
    <w:p w14:paraId="114F725B" w14:textId="77777777" w:rsidR="00424AB5" w:rsidRPr="00EA181C" w:rsidRDefault="00424AB5" w:rsidP="00934458">
      <w:pPr>
        <w:jc w:val="both"/>
        <w:rPr>
          <w:rFonts w:cstheme="minorHAnsi"/>
          <w:lang w:val="sl-SI"/>
        </w:rPr>
      </w:pPr>
    </w:p>
    <w:p w14:paraId="03F34DA8" w14:textId="1A78C3BB" w:rsidR="004C2122" w:rsidRPr="00EA181C" w:rsidRDefault="004C2122" w:rsidP="00934458">
      <w:pPr>
        <w:jc w:val="both"/>
        <w:rPr>
          <w:rFonts w:cstheme="minorHAnsi"/>
          <w:lang w:val="sl-SI"/>
        </w:rPr>
      </w:pPr>
      <w:r w:rsidRPr="00EA181C">
        <w:rPr>
          <w:rFonts w:cstheme="minorHAnsi"/>
          <w:lang w:val="sl-SI"/>
        </w:rPr>
        <w:t>Vljudno prosimo, da izpoln</w:t>
      </w:r>
      <w:r w:rsidR="00424AB5" w:rsidRPr="00EA181C">
        <w:rPr>
          <w:rFonts w:cstheme="minorHAnsi"/>
          <w:lang w:val="sl-SI"/>
        </w:rPr>
        <w:t>jeni</w:t>
      </w:r>
      <w:r w:rsidRPr="00EA181C">
        <w:rPr>
          <w:rFonts w:cstheme="minorHAnsi"/>
          <w:lang w:val="sl-SI"/>
        </w:rPr>
        <w:t xml:space="preserve"> obrazec posredujete v </w:t>
      </w:r>
      <w:r w:rsidR="00424AB5" w:rsidRPr="00EA181C">
        <w:rPr>
          <w:rFonts w:cstheme="minorHAnsi"/>
          <w:lang w:val="sl-SI"/>
        </w:rPr>
        <w:t>S</w:t>
      </w:r>
      <w:r w:rsidRPr="00EA181C">
        <w:rPr>
          <w:rFonts w:cstheme="minorHAnsi"/>
          <w:lang w:val="sl-SI"/>
        </w:rPr>
        <w:t>lužbo za promocijo</w:t>
      </w:r>
      <w:r w:rsidR="00424AB5" w:rsidRPr="00EA181C">
        <w:rPr>
          <w:rFonts w:cstheme="minorHAnsi"/>
          <w:lang w:val="sl-SI"/>
        </w:rPr>
        <w:t xml:space="preserve"> </w:t>
      </w:r>
      <w:r w:rsidR="003D0625" w:rsidRPr="00EA181C">
        <w:rPr>
          <w:rFonts w:cstheme="minorHAnsi"/>
          <w:lang w:val="sl-SI"/>
        </w:rPr>
        <w:t>(</w:t>
      </w:r>
      <w:hyperlink r:id="rId8" w:history="1">
        <w:r w:rsidR="00424AB5" w:rsidRPr="00EA181C">
          <w:rPr>
            <w:rStyle w:val="Hiperpovezava"/>
            <w:rFonts w:cstheme="minorHAnsi"/>
            <w:color w:val="auto"/>
            <w:lang w:val="sl-SI"/>
          </w:rPr>
          <w:t>promocija.ff@um.si</w:t>
        </w:r>
      </w:hyperlink>
      <w:r w:rsidR="003D0625" w:rsidRPr="00EA181C">
        <w:rPr>
          <w:rFonts w:cstheme="minorHAnsi"/>
          <w:lang w:val="sl-SI"/>
        </w:rPr>
        <w:t>)</w:t>
      </w:r>
      <w:r w:rsidR="00424AB5" w:rsidRPr="00EA181C">
        <w:rPr>
          <w:rFonts w:cstheme="minorHAnsi"/>
          <w:lang w:val="sl-SI"/>
        </w:rPr>
        <w:t xml:space="preserve"> </w:t>
      </w:r>
      <w:r w:rsidR="003D0625" w:rsidRPr="00EA181C">
        <w:rPr>
          <w:rFonts w:cstheme="minorHAnsi"/>
          <w:lang w:val="sl-SI"/>
        </w:rPr>
        <w:t>na</w:t>
      </w:r>
      <w:r w:rsidRPr="00EA181C">
        <w:rPr>
          <w:rFonts w:cstheme="minorHAnsi"/>
          <w:lang w:val="sl-SI"/>
        </w:rPr>
        <w:t>j</w:t>
      </w:r>
      <w:r w:rsidR="00424AB5" w:rsidRPr="00EA181C">
        <w:rPr>
          <w:rFonts w:cstheme="minorHAnsi"/>
          <w:lang w:val="sl-SI"/>
        </w:rPr>
        <w:t>kasneje</w:t>
      </w:r>
      <w:r w:rsidRPr="00EA181C">
        <w:rPr>
          <w:rFonts w:cstheme="minorHAnsi"/>
          <w:lang w:val="sl-SI"/>
        </w:rPr>
        <w:t xml:space="preserve"> </w:t>
      </w:r>
      <w:r w:rsidR="00641104" w:rsidRPr="00EA181C">
        <w:rPr>
          <w:rFonts w:cstheme="minorHAnsi"/>
          <w:b/>
          <w:bCs/>
          <w:lang w:val="sl-SI"/>
        </w:rPr>
        <w:t>30</w:t>
      </w:r>
      <w:r w:rsidR="00462609" w:rsidRPr="00EA181C">
        <w:rPr>
          <w:rFonts w:cstheme="minorHAnsi"/>
          <w:b/>
          <w:bCs/>
          <w:lang w:val="sl-SI"/>
        </w:rPr>
        <w:t xml:space="preserve"> dni</w:t>
      </w:r>
      <w:r w:rsidR="00462609" w:rsidRPr="00EA181C">
        <w:rPr>
          <w:rFonts w:cstheme="minorHAnsi"/>
          <w:lang w:val="sl-SI"/>
        </w:rPr>
        <w:t xml:space="preserve"> </w:t>
      </w:r>
      <w:r w:rsidRPr="00EA181C">
        <w:rPr>
          <w:rFonts w:cstheme="minorHAnsi"/>
          <w:lang w:val="sl-SI"/>
        </w:rPr>
        <w:t>pred izvedbo dogodka.</w:t>
      </w:r>
    </w:p>
    <w:p w14:paraId="6046F3EF" w14:textId="77777777" w:rsidR="00424AB5" w:rsidRPr="00EA181C" w:rsidRDefault="00424AB5" w:rsidP="00763506">
      <w:pPr>
        <w:jc w:val="both"/>
        <w:rPr>
          <w:rFonts w:cstheme="minorHAnsi"/>
          <w:b/>
          <w:bCs/>
          <w:lang w:val="sl-SI"/>
        </w:rPr>
      </w:pPr>
    </w:p>
    <w:p w14:paraId="5F8B3E28" w14:textId="3A2F7E40" w:rsidR="00424AB5" w:rsidRPr="00EA181C" w:rsidRDefault="004973D2" w:rsidP="00424AB5">
      <w:pPr>
        <w:spacing w:line="276" w:lineRule="auto"/>
        <w:rPr>
          <w:rFonts w:cstheme="minorHAnsi"/>
          <w:b/>
          <w:lang w:val="sl-SI"/>
        </w:rPr>
      </w:pPr>
      <w:r w:rsidRPr="00EA181C">
        <w:rPr>
          <w:rFonts w:cstheme="minorHAnsi"/>
          <w:b/>
          <w:lang w:val="sl-SI"/>
        </w:rPr>
        <w:t xml:space="preserve">1) </w:t>
      </w:r>
      <w:r w:rsidR="00850F7F" w:rsidRPr="00EA181C">
        <w:rPr>
          <w:rFonts w:cstheme="minorHAnsi"/>
          <w:b/>
          <w:lang w:val="sl-SI"/>
        </w:rPr>
        <w:t>NAZIV dogodka: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76"/>
      </w:tblGrid>
      <w:tr w:rsidR="00EA181C" w:rsidRPr="00EA181C" w14:paraId="3E504F8F" w14:textId="77777777" w:rsidTr="00850F7F">
        <w:tc>
          <w:tcPr>
            <w:tcW w:w="9776" w:type="dxa"/>
            <w:shd w:val="clear" w:color="auto" w:fill="auto"/>
          </w:tcPr>
          <w:p w14:paraId="51DDA002" w14:textId="6D340D15" w:rsidR="00850F7F" w:rsidRPr="00EA181C" w:rsidRDefault="00850F7F" w:rsidP="003036D9">
            <w:pPr>
              <w:spacing w:line="276" w:lineRule="auto"/>
              <w:rPr>
                <w:rFonts w:cstheme="minorHAnsi"/>
                <w:b/>
                <w:lang w:val="sl-SI"/>
              </w:rPr>
            </w:pPr>
          </w:p>
        </w:tc>
      </w:tr>
    </w:tbl>
    <w:p w14:paraId="2A08EAD5" w14:textId="5600D1DF" w:rsidR="00424AB5" w:rsidRPr="00EA181C" w:rsidRDefault="00424AB5" w:rsidP="00424AB5">
      <w:pPr>
        <w:spacing w:line="276" w:lineRule="auto"/>
        <w:rPr>
          <w:rFonts w:cstheme="minorHAnsi"/>
          <w:lang w:val="sl-SI"/>
        </w:rPr>
      </w:pPr>
    </w:p>
    <w:p w14:paraId="03B8963D" w14:textId="251E7A2C" w:rsidR="00BD7A8C" w:rsidRPr="00EA181C" w:rsidRDefault="004973D2" w:rsidP="00BD7A8C">
      <w:pPr>
        <w:jc w:val="both"/>
        <w:rPr>
          <w:rFonts w:cstheme="minorHAnsi"/>
          <w:b/>
          <w:bCs/>
          <w:lang w:val="sl-SI"/>
        </w:rPr>
      </w:pPr>
      <w:r w:rsidRPr="00EA181C">
        <w:rPr>
          <w:rFonts w:cstheme="minorHAnsi"/>
          <w:b/>
          <w:bCs/>
          <w:lang w:val="sl-SI"/>
        </w:rPr>
        <w:t>2</w:t>
      </w:r>
      <w:r w:rsidR="00BD7A8C" w:rsidRPr="00EA181C">
        <w:rPr>
          <w:rFonts w:cstheme="minorHAnsi"/>
          <w:b/>
          <w:bCs/>
          <w:lang w:val="sl-SI"/>
        </w:rPr>
        <w:t>) KDAJ bo dogodek izveden:</w:t>
      </w:r>
    </w:p>
    <w:p w14:paraId="5B685962" w14:textId="77777777" w:rsidR="00BD7A8C" w:rsidRPr="00EA181C" w:rsidRDefault="00BD7A8C" w:rsidP="008A2CD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b/>
          <w:bCs/>
          <w:lang w:val="sl-SI"/>
        </w:rPr>
      </w:pPr>
      <w:r w:rsidRPr="00EA181C">
        <w:rPr>
          <w:rFonts w:cstheme="minorHAnsi"/>
          <w:lang w:val="sl-SI"/>
        </w:rPr>
        <w:t xml:space="preserve">Datum, ura: </w:t>
      </w:r>
    </w:p>
    <w:p w14:paraId="4D39D96B" w14:textId="77777777" w:rsidR="00BD7A8C" w:rsidRPr="00EA181C" w:rsidRDefault="00BD7A8C" w:rsidP="00BD7A8C">
      <w:pPr>
        <w:jc w:val="both"/>
        <w:rPr>
          <w:rFonts w:cstheme="minorHAnsi"/>
          <w:lang w:val="sl-SI"/>
        </w:rPr>
      </w:pPr>
    </w:p>
    <w:p w14:paraId="3F56CF63" w14:textId="7DD754C5" w:rsidR="00BD7A8C" w:rsidRPr="00EA181C" w:rsidRDefault="004973D2" w:rsidP="00BD7A8C">
      <w:pPr>
        <w:jc w:val="both"/>
        <w:rPr>
          <w:rFonts w:cstheme="minorHAnsi"/>
          <w:b/>
          <w:bCs/>
          <w:lang w:val="sl-SI"/>
        </w:rPr>
      </w:pPr>
      <w:r w:rsidRPr="00EA181C">
        <w:rPr>
          <w:rFonts w:cstheme="minorHAnsi"/>
          <w:b/>
          <w:bCs/>
          <w:lang w:val="sl-SI"/>
        </w:rPr>
        <w:t>3</w:t>
      </w:r>
      <w:r w:rsidR="00BD7A8C" w:rsidRPr="00EA181C">
        <w:rPr>
          <w:rFonts w:cstheme="minorHAnsi"/>
          <w:b/>
          <w:bCs/>
          <w:lang w:val="sl-SI"/>
        </w:rPr>
        <w:t>) KJE bo potekal dogod</w:t>
      </w:r>
      <w:r w:rsidR="008A2CD9" w:rsidRPr="00EA181C">
        <w:rPr>
          <w:rFonts w:cstheme="minorHAnsi"/>
          <w:b/>
          <w:bCs/>
          <w:lang w:val="sl-SI"/>
        </w:rPr>
        <w:t>e</w:t>
      </w:r>
      <w:r w:rsidR="00BD7A8C" w:rsidRPr="00EA181C">
        <w:rPr>
          <w:rFonts w:cstheme="minorHAnsi"/>
          <w:b/>
          <w:bCs/>
          <w:lang w:val="sl-SI"/>
        </w:rPr>
        <w:t>k:</w:t>
      </w:r>
    </w:p>
    <w:p w14:paraId="005EE9ED" w14:textId="5A5C46B8" w:rsidR="00BD7A8C" w:rsidRPr="00EA181C" w:rsidRDefault="00BD7A8C" w:rsidP="00BD7A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  <w:r w:rsidRPr="00EA181C">
        <w:rPr>
          <w:rFonts w:cstheme="minorHAnsi"/>
          <w:lang w:val="sl-SI"/>
        </w:rPr>
        <w:t xml:space="preserve">Inštitucija, naslov, prostor: </w:t>
      </w:r>
    </w:p>
    <w:p w14:paraId="5440DE39" w14:textId="77777777" w:rsidR="00BD7A8C" w:rsidRPr="00EA181C" w:rsidRDefault="00BD7A8C" w:rsidP="00BD7A8C">
      <w:pPr>
        <w:jc w:val="both"/>
        <w:rPr>
          <w:rFonts w:cstheme="minorHAnsi"/>
          <w:lang w:val="sl-SI"/>
        </w:rPr>
      </w:pPr>
    </w:p>
    <w:p w14:paraId="579A023B" w14:textId="76062DBB" w:rsidR="00BD7A8C" w:rsidRPr="00EA181C" w:rsidRDefault="004973D2" w:rsidP="00BD7A8C">
      <w:pPr>
        <w:jc w:val="both"/>
        <w:rPr>
          <w:rFonts w:cstheme="minorHAnsi"/>
          <w:b/>
          <w:bCs/>
          <w:lang w:val="sl-SI"/>
        </w:rPr>
      </w:pPr>
      <w:r w:rsidRPr="00EA181C">
        <w:rPr>
          <w:rFonts w:cstheme="minorHAnsi"/>
          <w:b/>
          <w:bCs/>
          <w:lang w:val="sl-SI"/>
        </w:rPr>
        <w:t>4</w:t>
      </w:r>
      <w:r w:rsidR="00BD7A8C" w:rsidRPr="00EA181C">
        <w:rPr>
          <w:rFonts w:cstheme="minorHAnsi"/>
          <w:b/>
          <w:bCs/>
          <w:lang w:val="sl-SI"/>
        </w:rPr>
        <w:t xml:space="preserve">) </w:t>
      </w:r>
      <w:r w:rsidR="008A2CD9" w:rsidRPr="00EA181C">
        <w:rPr>
          <w:rFonts w:cstheme="minorHAnsi"/>
          <w:b/>
          <w:bCs/>
          <w:lang w:val="sl-SI"/>
        </w:rPr>
        <w:t>C</w:t>
      </w:r>
      <w:r w:rsidR="001304BA" w:rsidRPr="00EA181C">
        <w:rPr>
          <w:rFonts w:cstheme="minorHAnsi"/>
          <w:b/>
          <w:bCs/>
          <w:lang w:val="sl-SI"/>
        </w:rPr>
        <w:t>ILJNA</w:t>
      </w:r>
      <w:r w:rsidR="008A2CD9" w:rsidRPr="00EA181C">
        <w:rPr>
          <w:rFonts w:cstheme="minorHAnsi"/>
          <w:b/>
          <w:bCs/>
          <w:lang w:val="sl-SI"/>
        </w:rPr>
        <w:t xml:space="preserve"> populacija</w:t>
      </w:r>
      <w:r w:rsidR="00BD7A8C" w:rsidRPr="00EA181C">
        <w:rPr>
          <w:rFonts w:cstheme="minorHAnsi"/>
          <w:b/>
          <w:bCs/>
          <w:lang w:val="sl-SI"/>
        </w:rPr>
        <w:t>:</w:t>
      </w:r>
    </w:p>
    <w:p w14:paraId="23A42E1B" w14:textId="154FEA35" w:rsidR="00BD7A8C" w:rsidRPr="00EA181C" w:rsidRDefault="008A2CD9" w:rsidP="00BD7A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  <w:r w:rsidRPr="00EA181C">
        <w:rPr>
          <w:rFonts w:cstheme="minorHAnsi"/>
          <w:lang w:val="sl-SI"/>
        </w:rPr>
        <w:t>Npr. študenti, zaposleni, splošna javnost…</w:t>
      </w:r>
    </w:p>
    <w:p w14:paraId="6C8974D5" w14:textId="77777777" w:rsidR="00BD7A8C" w:rsidRPr="00EA181C" w:rsidRDefault="00BD7A8C" w:rsidP="00BD7A8C">
      <w:pPr>
        <w:jc w:val="both"/>
        <w:rPr>
          <w:rFonts w:cstheme="minorHAnsi"/>
          <w:lang w:val="sl-SI"/>
        </w:rPr>
      </w:pPr>
    </w:p>
    <w:p w14:paraId="705403F7" w14:textId="20A884A8" w:rsidR="00BD7A8C" w:rsidRPr="00EA181C" w:rsidRDefault="004973D2" w:rsidP="00BD7A8C">
      <w:pPr>
        <w:jc w:val="both"/>
        <w:rPr>
          <w:rFonts w:cstheme="minorHAnsi"/>
          <w:b/>
          <w:bCs/>
          <w:lang w:val="sl-SI"/>
        </w:rPr>
      </w:pPr>
      <w:r w:rsidRPr="00EA181C">
        <w:rPr>
          <w:rFonts w:cstheme="minorHAnsi"/>
          <w:b/>
          <w:bCs/>
          <w:lang w:val="sl-SI"/>
        </w:rPr>
        <w:t>5</w:t>
      </w:r>
      <w:r w:rsidR="00BD7A8C" w:rsidRPr="00EA181C">
        <w:rPr>
          <w:rFonts w:cstheme="minorHAnsi"/>
          <w:b/>
          <w:bCs/>
          <w:lang w:val="sl-SI"/>
        </w:rPr>
        <w:t>) O</w:t>
      </w:r>
      <w:r w:rsidR="001304BA" w:rsidRPr="00EA181C">
        <w:rPr>
          <w:rFonts w:cstheme="minorHAnsi"/>
          <w:b/>
          <w:bCs/>
          <w:lang w:val="sl-SI"/>
        </w:rPr>
        <w:t>RGANIZATOR-JI</w:t>
      </w:r>
      <w:r w:rsidR="00BD7A8C" w:rsidRPr="00EA181C">
        <w:rPr>
          <w:rFonts w:cstheme="minorHAnsi"/>
          <w:b/>
          <w:bCs/>
          <w:lang w:val="sl-SI"/>
        </w:rPr>
        <w:t>:</w:t>
      </w:r>
    </w:p>
    <w:p w14:paraId="5BDEACE2" w14:textId="2536E511" w:rsidR="00BD7A8C" w:rsidRPr="00EA181C" w:rsidRDefault="00BD7A8C" w:rsidP="00BD7A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</w:p>
    <w:p w14:paraId="45FE7AC4" w14:textId="77777777" w:rsidR="008A2CD9" w:rsidRPr="00EA181C" w:rsidRDefault="008A2CD9" w:rsidP="00BD7A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</w:p>
    <w:p w14:paraId="089B41F5" w14:textId="77777777" w:rsidR="00BD7A8C" w:rsidRPr="00EA181C" w:rsidRDefault="00BD7A8C" w:rsidP="00BD7A8C">
      <w:pPr>
        <w:jc w:val="both"/>
        <w:rPr>
          <w:rFonts w:cstheme="minorHAnsi"/>
          <w:lang w:val="sl-SI"/>
        </w:rPr>
      </w:pPr>
    </w:p>
    <w:p w14:paraId="66B647F3" w14:textId="79B1C0D1" w:rsidR="00BD7A8C" w:rsidRPr="00EA181C" w:rsidRDefault="004973D2" w:rsidP="00BD7A8C">
      <w:pPr>
        <w:jc w:val="both"/>
        <w:rPr>
          <w:rFonts w:cstheme="minorHAnsi"/>
          <w:b/>
          <w:bCs/>
          <w:lang w:val="sl-SI"/>
        </w:rPr>
      </w:pPr>
      <w:r w:rsidRPr="00EA181C">
        <w:rPr>
          <w:rFonts w:cstheme="minorHAnsi"/>
          <w:b/>
          <w:bCs/>
          <w:lang w:val="sl-SI"/>
        </w:rPr>
        <w:t>6</w:t>
      </w:r>
      <w:r w:rsidR="00BD7A8C" w:rsidRPr="00EA181C">
        <w:rPr>
          <w:rFonts w:cstheme="minorHAnsi"/>
          <w:b/>
          <w:bCs/>
          <w:lang w:val="sl-SI"/>
        </w:rPr>
        <w:t xml:space="preserve">) SODELUJOČI </w:t>
      </w:r>
      <w:r w:rsidR="001304BA" w:rsidRPr="00EA181C">
        <w:rPr>
          <w:rFonts w:cstheme="minorHAnsi"/>
          <w:b/>
          <w:bCs/>
          <w:lang w:val="sl-SI"/>
        </w:rPr>
        <w:t>na dogodku</w:t>
      </w:r>
      <w:r w:rsidR="00BD7A8C" w:rsidRPr="00EA181C">
        <w:rPr>
          <w:rFonts w:cstheme="minorHAnsi"/>
          <w:b/>
          <w:bCs/>
          <w:lang w:val="sl-SI"/>
        </w:rPr>
        <w:t xml:space="preserve"> (ime in priimek z nazivi in inštitucijo):</w:t>
      </w:r>
    </w:p>
    <w:p w14:paraId="491632B2" w14:textId="67B76D8E" w:rsidR="008A2CD9" w:rsidRPr="00EA181C" w:rsidRDefault="008A2CD9" w:rsidP="008A2C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  <w:r w:rsidRPr="00EA181C">
        <w:rPr>
          <w:rFonts w:cstheme="minorHAnsi"/>
          <w:lang w:val="sl-SI"/>
        </w:rPr>
        <w:t>a) Uvodni pozdravi (od višje funkcije/naziva proti nižjemu):</w:t>
      </w:r>
    </w:p>
    <w:p w14:paraId="0B77271E" w14:textId="77777777" w:rsidR="00D54251" w:rsidRPr="00EA181C" w:rsidRDefault="00D54251" w:rsidP="008A2C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</w:p>
    <w:p w14:paraId="0C925052" w14:textId="2C63CB33" w:rsidR="008A2CD9" w:rsidRPr="00EA181C" w:rsidRDefault="008A2CD9" w:rsidP="008A2C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  <w:r w:rsidRPr="00EA181C">
        <w:rPr>
          <w:rFonts w:cstheme="minorHAnsi"/>
          <w:lang w:val="sl-SI"/>
        </w:rPr>
        <w:t>b) Moderator:</w:t>
      </w:r>
    </w:p>
    <w:p w14:paraId="67D0CDB0" w14:textId="33930ADA" w:rsidR="008A2CD9" w:rsidRPr="00EA181C" w:rsidRDefault="008A2CD9" w:rsidP="00BD7A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</w:p>
    <w:p w14:paraId="3B71FB0F" w14:textId="506FBB8B" w:rsidR="00BD7A8C" w:rsidRPr="00EA181C" w:rsidRDefault="008A2CD9" w:rsidP="00BD7A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  <w:r w:rsidRPr="00EA181C">
        <w:rPr>
          <w:rFonts w:cstheme="minorHAnsi"/>
          <w:lang w:val="sl-SI"/>
        </w:rPr>
        <w:t>c</w:t>
      </w:r>
      <w:r w:rsidR="00BD7A8C" w:rsidRPr="00EA181C">
        <w:rPr>
          <w:rFonts w:cstheme="minorHAnsi"/>
          <w:lang w:val="sl-SI"/>
        </w:rPr>
        <w:t xml:space="preserve">) </w:t>
      </w:r>
      <w:r w:rsidRPr="00EA181C">
        <w:rPr>
          <w:rFonts w:cstheme="minorHAnsi"/>
          <w:lang w:val="sl-SI"/>
        </w:rPr>
        <w:t>Sodelujoči s prispevki</w:t>
      </w:r>
      <w:r w:rsidR="00BD7A8C" w:rsidRPr="00EA181C">
        <w:rPr>
          <w:rFonts w:cstheme="minorHAnsi"/>
          <w:lang w:val="sl-SI"/>
        </w:rPr>
        <w:t>:</w:t>
      </w:r>
    </w:p>
    <w:p w14:paraId="445724B9" w14:textId="7AF8D686" w:rsidR="008A2CD9" w:rsidRPr="00EA181C" w:rsidRDefault="008A2CD9" w:rsidP="00BD7A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</w:p>
    <w:p w14:paraId="050D5C82" w14:textId="7524573A" w:rsidR="00BD7A8C" w:rsidRPr="00EA181C" w:rsidRDefault="00BD7A8C" w:rsidP="00BD7A8C">
      <w:pPr>
        <w:jc w:val="both"/>
        <w:rPr>
          <w:rFonts w:cstheme="minorHAnsi"/>
          <w:lang w:val="sl-SI"/>
        </w:rPr>
      </w:pPr>
    </w:p>
    <w:tbl>
      <w:tblPr>
        <w:tblStyle w:val="Tabelamrea"/>
        <w:tblW w:w="9923" w:type="dxa"/>
        <w:tblInd w:w="-147" w:type="dxa"/>
        <w:tblLook w:val="04A0" w:firstRow="1" w:lastRow="0" w:firstColumn="1" w:lastColumn="0" w:noHBand="0" w:noVBand="1"/>
      </w:tblPr>
      <w:tblGrid>
        <w:gridCol w:w="6805"/>
        <w:gridCol w:w="1559"/>
        <w:gridCol w:w="1559"/>
      </w:tblGrid>
      <w:tr w:rsidR="00EA181C" w:rsidRPr="00EA181C" w14:paraId="4ABD5F41" w14:textId="77777777" w:rsidTr="003036D9">
        <w:tc>
          <w:tcPr>
            <w:tcW w:w="6805" w:type="dxa"/>
          </w:tcPr>
          <w:p w14:paraId="7E335819" w14:textId="03868EF4" w:rsidR="00D54251" w:rsidRPr="00EA181C" w:rsidRDefault="00D54251" w:rsidP="003036D9">
            <w:pPr>
              <w:spacing w:line="276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A181C">
              <w:rPr>
                <w:rFonts w:asciiTheme="minorHAnsi" w:hAnsiTheme="minorHAnsi" w:cstheme="minorHAnsi"/>
                <w:b/>
                <w:sz w:val="24"/>
                <w:szCs w:val="24"/>
              </w:rPr>
              <w:t>Angažiranje vodstva FF UM</w:t>
            </w:r>
          </w:p>
        </w:tc>
        <w:tc>
          <w:tcPr>
            <w:tcW w:w="1559" w:type="dxa"/>
          </w:tcPr>
          <w:p w14:paraId="12C7C42D" w14:textId="77777777" w:rsidR="00D54251" w:rsidRPr="00EA181C" w:rsidRDefault="00D54251" w:rsidP="003036D9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A181C">
              <w:rPr>
                <w:rFonts w:asciiTheme="minorHAnsi" w:hAnsiTheme="minorHAnsi" w:cstheme="minorHAnsi"/>
                <w:b/>
                <w:sz w:val="24"/>
                <w:szCs w:val="24"/>
              </w:rPr>
              <w:t>DA</w:t>
            </w:r>
          </w:p>
        </w:tc>
        <w:tc>
          <w:tcPr>
            <w:tcW w:w="1559" w:type="dxa"/>
          </w:tcPr>
          <w:p w14:paraId="14BDA706" w14:textId="77777777" w:rsidR="00D54251" w:rsidRPr="00EA181C" w:rsidRDefault="00D54251" w:rsidP="003036D9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A181C">
              <w:rPr>
                <w:rFonts w:asciiTheme="minorHAnsi" w:hAnsiTheme="minorHAnsi" w:cstheme="minorHAnsi"/>
                <w:b/>
                <w:sz w:val="24"/>
                <w:szCs w:val="24"/>
              </w:rPr>
              <w:t>NE</w:t>
            </w:r>
          </w:p>
        </w:tc>
      </w:tr>
      <w:tr w:rsidR="00EA181C" w:rsidRPr="00EA181C" w14:paraId="25839BD9" w14:textId="77777777" w:rsidTr="003036D9">
        <w:tc>
          <w:tcPr>
            <w:tcW w:w="6805" w:type="dxa"/>
          </w:tcPr>
          <w:p w14:paraId="5DFC24CA" w14:textId="4A0B3565" w:rsidR="00D54251" w:rsidRPr="00EA181C" w:rsidRDefault="00D54251" w:rsidP="003036D9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EA181C">
              <w:rPr>
                <w:rFonts w:asciiTheme="minorHAnsi" w:hAnsiTheme="minorHAnsi" w:cstheme="minorHAnsi"/>
                <w:sz w:val="24"/>
                <w:szCs w:val="24"/>
              </w:rPr>
              <w:t xml:space="preserve">Želimo, da kot govornik na dogodku sodeluje </w:t>
            </w:r>
            <w:r w:rsidR="00857153">
              <w:rPr>
                <w:rFonts w:asciiTheme="minorHAnsi" w:hAnsiTheme="minorHAnsi" w:cstheme="minorHAnsi"/>
                <w:sz w:val="24"/>
                <w:szCs w:val="24"/>
              </w:rPr>
              <w:t>predstavnik vodstva</w:t>
            </w:r>
            <w:r w:rsidRPr="00EA181C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1559" w:type="dxa"/>
          </w:tcPr>
          <w:p w14:paraId="2D1C53F8" w14:textId="77777777" w:rsidR="00D54251" w:rsidRPr="00EA181C" w:rsidRDefault="00D54251" w:rsidP="003036D9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2CE0ADD" w14:textId="77777777" w:rsidR="00D54251" w:rsidRPr="00EA181C" w:rsidRDefault="00D54251" w:rsidP="003036D9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0E334828" w14:textId="3FC3C134" w:rsidR="00D54251" w:rsidRPr="00EA181C" w:rsidRDefault="00D54251" w:rsidP="00BD7A8C">
      <w:pPr>
        <w:jc w:val="both"/>
        <w:rPr>
          <w:rFonts w:cstheme="minorHAnsi"/>
          <w:lang w:val="sl-SI"/>
        </w:rPr>
      </w:pPr>
    </w:p>
    <w:p w14:paraId="0FCB1B7F" w14:textId="25CF77FE" w:rsidR="00536989" w:rsidRPr="00EA181C" w:rsidRDefault="004973D2" w:rsidP="00536989">
      <w:pPr>
        <w:jc w:val="both"/>
        <w:rPr>
          <w:rFonts w:cstheme="minorHAnsi"/>
          <w:b/>
          <w:bCs/>
          <w:lang w:val="sl-SI"/>
        </w:rPr>
      </w:pPr>
      <w:r w:rsidRPr="00EA181C">
        <w:rPr>
          <w:rFonts w:cstheme="minorHAnsi"/>
          <w:b/>
          <w:bCs/>
          <w:lang w:val="sl-SI"/>
        </w:rPr>
        <w:t>7</w:t>
      </w:r>
      <w:r w:rsidR="00536989" w:rsidRPr="00EA181C">
        <w:rPr>
          <w:rFonts w:cstheme="minorHAnsi"/>
          <w:b/>
          <w:bCs/>
          <w:lang w:val="sl-SI"/>
        </w:rPr>
        <w:t xml:space="preserve">) </w:t>
      </w:r>
      <w:r w:rsidR="001304BA" w:rsidRPr="00EA181C">
        <w:rPr>
          <w:rFonts w:cstheme="minorHAnsi"/>
          <w:b/>
          <w:bCs/>
          <w:lang w:val="sl-SI"/>
        </w:rPr>
        <w:t>POVEZAVA</w:t>
      </w:r>
      <w:r w:rsidR="00536989" w:rsidRPr="00EA181C">
        <w:rPr>
          <w:rFonts w:cstheme="minorHAnsi"/>
          <w:b/>
          <w:bCs/>
          <w:lang w:val="sl-SI"/>
        </w:rPr>
        <w:t xml:space="preserve"> do spletne strani </w:t>
      </w:r>
      <w:r w:rsidR="00DA3C58">
        <w:rPr>
          <w:rFonts w:cstheme="minorHAnsi"/>
          <w:b/>
          <w:bCs/>
          <w:lang w:val="sl-SI"/>
        </w:rPr>
        <w:t>o dogodku</w:t>
      </w:r>
      <w:r w:rsidR="00FA4650" w:rsidRPr="00EA181C">
        <w:rPr>
          <w:rFonts w:cstheme="minorHAnsi"/>
          <w:b/>
          <w:bCs/>
          <w:lang w:val="sl-SI"/>
        </w:rPr>
        <w:t xml:space="preserve"> </w:t>
      </w:r>
    </w:p>
    <w:p w14:paraId="2947A10C" w14:textId="77777777" w:rsidR="00536989" w:rsidRPr="00EA181C" w:rsidRDefault="00536989" w:rsidP="00536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</w:p>
    <w:p w14:paraId="3EDD4145" w14:textId="77777777" w:rsidR="00424AB5" w:rsidRPr="00EA181C" w:rsidRDefault="00424AB5" w:rsidP="00424AB5">
      <w:pPr>
        <w:spacing w:line="276" w:lineRule="auto"/>
        <w:rPr>
          <w:rFonts w:cstheme="minorHAnsi"/>
          <w:lang w:val="sl-SI"/>
        </w:rPr>
      </w:pPr>
    </w:p>
    <w:p w14:paraId="1B424C12" w14:textId="3EBA18C3" w:rsidR="00B5232B" w:rsidRPr="00EA181C" w:rsidRDefault="004973D2" w:rsidP="00763506">
      <w:pPr>
        <w:jc w:val="both"/>
        <w:rPr>
          <w:rFonts w:cstheme="minorHAnsi"/>
          <w:b/>
          <w:bCs/>
          <w:lang w:val="sl-SI"/>
        </w:rPr>
      </w:pPr>
      <w:r w:rsidRPr="00EA181C">
        <w:rPr>
          <w:rFonts w:cstheme="minorHAnsi"/>
          <w:b/>
          <w:bCs/>
          <w:lang w:val="sl-SI"/>
        </w:rPr>
        <w:t>8</w:t>
      </w:r>
      <w:r w:rsidR="00FA4650" w:rsidRPr="00EA181C">
        <w:rPr>
          <w:rFonts w:cstheme="minorHAnsi"/>
          <w:b/>
          <w:bCs/>
          <w:lang w:val="sl-SI"/>
        </w:rPr>
        <w:t>)</w:t>
      </w:r>
      <w:r w:rsidR="00763506" w:rsidRPr="00EA181C">
        <w:rPr>
          <w:rFonts w:cstheme="minorHAnsi"/>
          <w:b/>
          <w:bCs/>
          <w:lang w:val="sl-SI"/>
        </w:rPr>
        <w:t xml:space="preserve"> </w:t>
      </w:r>
      <w:r w:rsidR="00E1695D">
        <w:rPr>
          <w:rFonts w:cstheme="minorHAnsi"/>
          <w:b/>
          <w:bCs/>
          <w:lang w:val="sl-SI"/>
        </w:rPr>
        <w:t>NAMEN</w:t>
      </w:r>
      <w:r w:rsidR="0068096D" w:rsidRPr="00EA181C">
        <w:rPr>
          <w:rFonts w:cstheme="minorHAnsi"/>
          <w:b/>
          <w:bCs/>
          <w:lang w:val="sl-SI"/>
        </w:rPr>
        <w:t xml:space="preserve"> in</w:t>
      </w:r>
      <w:r w:rsidR="00E1695D">
        <w:rPr>
          <w:rFonts w:cstheme="minorHAnsi"/>
          <w:b/>
          <w:bCs/>
          <w:lang w:val="sl-SI"/>
        </w:rPr>
        <w:t xml:space="preserve"> opis</w:t>
      </w:r>
      <w:r w:rsidR="0068096D" w:rsidRPr="00EA181C">
        <w:rPr>
          <w:rFonts w:cstheme="minorHAnsi"/>
          <w:b/>
          <w:bCs/>
          <w:lang w:val="sl-SI"/>
        </w:rPr>
        <w:t xml:space="preserve"> vsebine</w:t>
      </w:r>
      <w:r w:rsidR="008A2CD9" w:rsidRPr="00EA181C">
        <w:rPr>
          <w:rFonts w:cstheme="minorHAnsi"/>
          <w:b/>
          <w:bCs/>
          <w:lang w:val="sl-SI"/>
        </w:rPr>
        <w:t xml:space="preserve"> dogodka za javno objavo (3-10 vrstic)</w:t>
      </w:r>
      <w:r w:rsidR="00A730D3" w:rsidRPr="00EA181C">
        <w:rPr>
          <w:rFonts w:cstheme="minorHAnsi"/>
          <w:b/>
          <w:bCs/>
          <w:lang w:val="sl-SI"/>
        </w:rPr>
        <w:t>:</w:t>
      </w:r>
    </w:p>
    <w:p w14:paraId="04BDB6AB" w14:textId="5E29A345" w:rsidR="009C02F1" w:rsidRPr="00EA181C" w:rsidRDefault="009C02F1" w:rsidP="003D06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</w:p>
    <w:p w14:paraId="7E69655B" w14:textId="2C62455A" w:rsidR="00FA4650" w:rsidRPr="00EA181C" w:rsidRDefault="00FA4650" w:rsidP="003D06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</w:p>
    <w:p w14:paraId="510B59BF" w14:textId="3B7EDC3D" w:rsidR="00FA4650" w:rsidRPr="00EA181C" w:rsidRDefault="00FA4650" w:rsidP="003D06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</w:p>
    <w:p w14:paraId="0CD3E090" w14:textId="375AA3F8" w:rsidR="00FA4650" w:rsidRPr="00EA181C" w:rsidRDefault="00FA4650" w:rsidP="003D06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</w:p>
    <w:p w14:paraId="2B5128A7" w14:textId="6391540D" w:rsidR="00FA4650" w:rsidRPr="00EA181C" w:rsidRDefault="00FA4650" w:rsidP="003D06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</w:p>
    <w:p w14:paraId="59525834" w14:textId="470EA8CB" w:rsidR="00FA4650" w:rsidRPr="00EA181C" w:rsidRDefault="00FA4650" w:rsidP="003D06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</w:p>
    <w:p w14:paraId="186E4EC9" w14:textId="5AD14318" w:rsidR="00FA4650" w:rsidRPr="00EA181C" w:rsidRDefault="00FA4650" w:rsidP="003D06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</w:p>
    <w:p w14:paraId="2907D3E6" w14:textId="2C58F2C7" w:rsidR="00FA4650" w:rsidRPr="00EA181C" w:rsidRDefault="00FA4650" w:rsidP="003D06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</w:p>
    <w:p w14:paraId="6B66760F" w14:textId="54CC1F60" w:rsidR="00FA4650" w:rsidRPr="00EA181C" w:rsidRDefault="00FA4650" w:rsidP="003D06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</w:p>
    <w:p w14:paraId="35DC7E84" w14:textId="77777777" w:rsidR="00FA4650" w:rsidRPr="00EA181C" w:rsidRDefault="00FA4650" w:rsidP="003D06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</w:p>
    <w:p w14:paraId="71BF8AA7" w14:textId="23363B5B" w:rsidR="00B5232B" w:rsidRPr="00EA181C" w:rsidRDefault="00B5232B" w:rsidP="00763506">
      <w:pPr>
        <w:jc w:val="both"/>
        <w:rPr>
          <w:rFonts w:cstheme="minorHAnsi"/>
          <w:lang w:val="sl-SI"/>
        </w:rPr>
      </w:pPr>
    </w:p>
    <w:p w14:paraId="05803468" w14:textId="3D9DAF6B" w:rsidR="00B5232B" w:rsidRPr="00EA181C" w:rsidRDefault="004973D2" w:rsidP="00763506">
      <w:pPr>
        <w:jc w:val="both"/>
        <w:rPr>
          <w:rFonts w:cstheme="minorHAnsi"/>
          <w:b/>
          <w:bCs/>
          <w:lang w:val="sl-SI"/>
        </w:rPr>
      </w:pPr>
      <w:r w:rsidRPr="00EA181C">
        <w:rPr>
          <w:rFonts w:cstheme="minorHAnsi"/>
          <w:b/>
          <w:bCs/>
          <w:lang w:val="sl-SI"/>
        </w:rPr>
        <w:t>9</w:t>
      </w:r>
      <w:r w:rsidR="00763506" w:rsidRPr="00EA181C">
        <w:rPr>
          <w:rFonts w:cstheme="minorHAnsi"/>
          <w:b/>
          <w:bCs/>
          <w:lang w:val="sl-SI"/>
        </w:rPr>
        <w:t>)</w:t>
      </w:r>
      <w:r w:rsidR="00FA4650" w:rsidRPr="00EA181C">
        <w:rPr>
          <w:rFonts w:cstheme="minorHAnsi"/>
          <w:b/>
          <w:bCs/>
          <w:lang w:val="sl-SI"/>
        </w:rPr>
        <w:t xml:space="preserve"> OBVEŠČANJE </w:t>
      </w:r>
      <w:r w:rsidR="001304BA" w:rsidRPr="00EA181C">
        <w:rPr>
          <w:rFonts w:cstheme="minorHAnsi"/>
          <w:b/>
          <w:bCs/>
          <w:lang w:val="sl-SI"/>
        </w:rPr>
        <w:t>o dogodku</w:t>
      </w:r>
      <w:r w:rsidR="00B5232B" w:rsidRPr="00EA181C">
        <w:rPr>
          <w:rFonts w:cstheme="minorHAnsi"/>
          <w:b/>
          <w:bCs/>
          <w:lang w:val="sl-SI"/>
        </w:rPr>
        <w:t>:</w:t>
      </w:r>
    </w:p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05"/>
        <w:gridCol w:w="1559"/>
        <w:gridCol w:w="1559"/>
      </w:tblGrid>
      <w:tr w:rsidR="00EA181C" w:rsidRPr="00EA181C" w14:paraId="7A33DFD4" w14:textId="77777777" w:rsidTr="00FA4650">
        <w:tc>
          <w:tcPr>
            <w:tcW w:w="6805" w:type="dxa"/>
            <w:shd w:val="clear" w:color="auto" w:fill="auto"/>
          </w:tcPr>
          <w:p w14:paraId="37A5AED9" w14:textId="437BFBD5" w:rsidR="0068096D" w:rsidRPr="00EA181C" w:rsidRDefault="0068096D" w:rsidP="00435D7C">
            <w:pPr>
              <w:rPr>
                <w:rFonts w:cstheme="minorHAnsi"/>
                <w:b/>
                <w:lang w:val="sl-SI"/>
              </w:rPr>
            </w:pPr>
          </w:p>
        </w:tc>
        <w:tc>
          <w:tcPr>
            <w:tcW w:w="1559" w:type="dxa"/>
            <w:shd w:val="clear" w:color="auto" w:fill="auto"/>
          </w:tcPr>
          <w:p w14:paraId="6A319A37" w14:textId="77777777" w:rsidR="0068096D" w:rsidRPr="00EA181C" w:rsidRDefault="0068096D" w:rsidP="00435D7C">
            <w:pPr>
              <w:jc w:val="center"/>
              <w:rPr>
                <w:rFonts w:cstheme="minorHAnsi"/>
                <w:b/>
                <w:lang w:val="sl-SI"/>
              </w:rPr>
            </w:pPr>
            <w:r w:rsidRPr="00EA181C">
              <w:rPr>
                <w:rFonts w:cstheme="minorHAnsi"/>
                <w:b/>
                <w:lang w:val="sl-SI"/>
              </w:rPr>
              <w:t>DA / NE</w:t>
            </w:r>
          </w:p>
        </w:tc>
        <w:tc>
          <w:tcPr>
            <w:tcW w:w="1559" w:type="dxa"/>
            <w:shd w:val="clear" w:color="auto" w:fill="auto"/>
          </w:tcPr>
          <w:p w14:paraId="0BF61297" w14:textId="133DF7ED" w:rsidR="0068096D" w:rsidRPr="00EA181C" w:rsidRDefault="0068096D" w:rsidP="00435D7C">
            <w:pPr>
              <w:jc w:val="center"/>
              <w:rPr>
                <w:rFonts w:cstheme="minorHAnsi"/>
                <w:b/>
                <w:lang w:val="sl-SI"/>
              </w:rPr>
            </w:pPr>
            <w:r w:rsidRPr="00EA181C">
              <w:rPr>
                <w:rFonts w:cstheme="minorHAnsi"/>
                <w:b/>
                <w:lang w:val="sl-SI"/>
              </w:rPr>
              <w:t>Začetek (datum)</w:t>
            </w:r>
          </w:p>
        </w:tc>
      </w:tr>
      <w:tr w:rsidR="00EA181C" w:rsidRPr="00EA181C" w14:paraId="049B062A" w14:textId="77777777" w:rsidTr="00FA4650">
        <w:tc>
          <w:tcPr>
            <w:tcW w:w="6805" w:type="dxa"/>
            <w:shd w:val="clear" w:color="auto" w:fill="auto"/>
          </w:tcPr>
          <w:p w14:paraId="21134BCE" w14:textId="77777777" w:rsidR="00536989" w:rsidRPr="00EA181C" w:rsidRDefault="00536989" w:rsidP="00DA636F">
            <w:pPr>
              <w:spacing w:line="276" w:lineRule="auto"/>
              <w:rPr>
                <w:rFonts w:cstheme="minorHAnsi"/>
                <w:lang w:val="sl-SI"/>
              </w:rPr>
            </w:pPr>
            <w:r w:rsidRPr="00EA181C">
              <w:rPr>
                <w:rFonts w:cstheme="minorHAnsi"/>
                <w:lang w:val="sl-SI"/>
              </w:rPr>
              <w:t>Obveščanje o dogodku vseh zaposlenih FF UM po e-pošti</w:t>
            </w:r>
          </w:p>
        </w:tc>
        <w:tc>
          <w:tcPr>
            <w:tcW w:w="1559" w:type="dxa"/>
            <w:shd w:val="clear" w:color="auto" w:fill="auto"/>
          </w:tcPr>
          <w:p w14:paraId="7C4FE22B" w14:textId="77777777" w:rsidR="00536989" w:rsidRPr="00EA181C" w:rsidRDefault="00536989" w:rsidP="00DA636F">
            <w:pPr>
              <w:spacing w:line="276" w:lineRule="auto"/>
              <w:rPr>
                <w:rFonts w:cstheme="minorHAnsi"/>
                <w:lang w:val="sl-SI"/>
              </w:rPr>
            </w:pPr>
          </w:p>
        </w:tc>
        <w:tc>
          <w:tcPr>
            <w:tcW w:w="1559" w:type="dxa"/>
            <w:shd w:val="clear" w:color="auto" w:fill="auto"/>
          </w:tcPr>
          <w:p w14:paraId="1FA47EA3" w14:textId="77777777" w:rsidR="00536989" w:rsidRPr="00EA181C" w:rsidRDefault="00536989" w:rsidP="00DA636F">
            <w:pPr>
              <w:spacing w:line="276" w:lineRule="auto"/>
              <w:rPr>
                <w:rFonts w:cstheme="minorHAnsi"/>
                <w:lang w:val="sl-SI"/>
              </w:rPr>
            </w:pPr>
          </w:p>
        </w:tc>
      </w:tr>
      <w:tr w:rsidR="00EA181C" w:rsidRPr="00EA181C" w14:paraId="39AA4CC8" w14:textId="77777777" w:rsidTr="00FA4650">
        <w:tc>
          <w:tcPr>
            <w:tcW w:w="6805" w:type="dxa"/>
            <w:shd w:val="clear" w:color="auto" w:fill="auto"/>
          </w:tcPr>
          <w:p w14:paraId="4D804DF1" w14:textId="404F3773" w:rsidR="0068096D" w:rsidRPr="00EA181C" w:rsidRDefault="0068096D" w:rsidP="00EA0459">
            <w:pPr>
              <w:spacing w:line="276" w:lineRule="auto"/>
              <w:rPr>
                <w:rFonts w:cstheme="minorHAnsi"/>
                <w:lang w:val="sl-SI"/>
              </w:rPr>
            </w:pPr>
            <w:r w:rsidRPr="00EA181C">
              <w:rPr>
                <w:rFonts w:cstheme="minorHAnsi"/>
                <w:lang w:val="sl-SI"/>
              </w:rPr>
              <w:t>Objava novice o dogodku na spletni strani FF UM (</w:t>
            </w:r>
            <w:r w:rsidRPr="00EA181C">
              <w:rPr>
                <w:rFonts w:cstheme="minorHAnsi"/>
                <w:b/>
                <w:bCs/>
                <w:lang w:val="sl-SI"/>
              </w:rPr>
              <w:t>Napovedujemo</w:t>
            </w:r>
            <w:r w:rsidRPr="00EA181C">
              <w:rPr>
                <w:rFonts w:cstheme="minorHAnsi"/>
                <w:lang w:val="sl-SI"/>
              </w:rPr>
              <w:t>)</w:t>
            </w:r>
          </w:p>
        </w:tc>
        <w:tc>
          <w:tcPr>
            <w:tcW w:w="1559" w:type="dxa"/>
            <w:shd w:val="clear" w:color="auto" w:fill="auto"/>
          </w:tcPr>
          <w:p w14:paraId="4E3AEE11" w14:textId="140ED0FF" w:rsidR="0068096D" w:rsidRPr="00EA181C" w:rsidRDefault="0068096D" w:rsidP="00EA0459">
            <w:pPr>
              <w:spacing w:line="276" w:lineRule="auto"/>
              <w:rPr>
                <w:rFonts w:cstheme="minorHAnsi"/>
                <w:lang w:val="sl-SI"/>
              </w:rPr>
            </w:pPr>
          </w:p>
        </w:tc>
        <w:tc>
          <w:tcPr>
            <w:tcW w:w="1559" w:type="dxa"/>
            <w:shd w:val="clear" w:color="auto" w:fill="auto"/>
          </w:tcPr>
          <w:p w14:paraId="45CBE202" w14:textId="77777777" w:rsidR="0068096D" w:rsidRPr="00EA181C" w:rsidRDefault="0068096D" w:rsidP="00EA0459">
            <w:pPr>
              <w:spacing w:line="276" w:lineRule="auto"/>
              <w:rPr>
                <w:rFonts w:cstheme="minorHAnsi"/>
                <w:lang w:val="sl-SI"/>
              </w:rPr>
            </w:pPr>
          </w:p>
        </w:tc>
      </w:tr>
      <w:tr w:rsidR="00EA181C" w:rsidRPr="00EA181C" w14:paraId="52C3475E" w14:textId="77777777" w:rsidTr="00FA4650">
        <w:tc>
          <w:tcPr>
            <w:tcW w:w="6805" w:type="dxa"/>
            <w:shd w:val="clear" w:color="auto" w:fill="auto"/>
          </w:tcPr>
          <w:p w14:paraId="67DFFB4D" w14:textId="4043CA12" w:rsidR="0068096D" w:rsidRPr="00EA181C" w:rsidRDefault="0068096D" w:rsidP="00EA0459">
            <w:pPr>
              <w:spacing w:line="276" w:lineRule="auto"/>
              <w:rPr>
                <w:rFonts w:cstheme="minorHAnsi"/>
                <w:lang w:val="sl-SI"/>
              </w:rPr>
            </w:pPr>
            <w:r w:rsidRPr="00EA181C">
              <w:rPr>
                <w:rFonts w:cstheme="minorHAnsi"/>
                <w:lang w:val="sl-SI"/>
              </w:rPr>
              <w:t>Objava novice o dogodku na spletni strani FF UM (</w:t>
            </w:r>
            <w:r w:rsidRPr="00EA181C">
              <w:rPr>
                <w:rFonts w:cstheme="minorHAnsi"/>
                <w:b/>
                <w:bCs/>
                <w:lang w:val="sl-SI"/>
              </w:rPr>
              <w:t>Aktualno</w:t>
            </w:r>
            <w:r w:rsidRPr="00EA181C">
              <w:rPr>
                <w:rFonts w:cstheme="minorHAnsi"/>
                <w:lang w:val="sl-SI"/>
              </w:rPr>
              <w:t>)</w:t>
            </w:r>
          </w:p>
        </w:tc>
        <w:tc>
          <w:tcPr>
            <w:tcW w:w="1559" w:type="dxa"/>
            <w:shd w:val="clear" w:color="auto" w:fill="auto"/>
          </w:tcPr>
          <w:p w14:paraId="16B8A3D3" w14:textId="77777777" w:rsidR="0068096D" w:rsidRPr="00EA181C" w:rsidRDefault="0068096D" w:rsidP="00EA0459">
            <w:pPr>
              <w:spacing w:line="276" w:lineRule="auto"/>
              <w:rPr>
                <w:rFonts w:cstheme="minorHAnsi"/>
                <w:lang w:val="sl-SI"/>
              </w:rPr>
            </w:pPr>
          </w:p>
        </w:tc>
        <w:tc>
          <w:tcPr>
            <w:tcW w:w="1559" w:type="dxa"/>
            <w:shd w:val="clear" w:color="auto" w:fill="auto"/>
          </w:tcPr>
          <w:p w14:paraId="447189E1" w14:textId="77777777" w:rsidR="0068096D" w:rsidRPr="00EA181C" w:rsidRDefault="0068096D" w:rsidP="00EA0459">
            <w:pPr>
              <w:spacing w:line="276" w:lineRule="auto"/>
              <w:rPr>
                <w:rFonts w:cstheme="minorHAnsi"/>
                <w:lang w:val="sl-SI"/>
              </w:rPr>
            </w:pPr>
          </w:p>
        </w:tc>
      </w:tr>
      <w:tr w:rsidR="00EA181C" w:rsidRPr="00EA181C" w14:paraId="1DDA65BF" w14:textId="77777777" w:rsidTr="00FA4650">
        <w:tc>
          <w:tcPr>
            <w:tcW w:w="6805" w:type="dxa"/>
            <w:shd w:val="clear" w:color="auto" w:fill="auto"/>
          </w:tcPr>
          <w:p w14:paraId="4157E367" w14:textId="4397B6A4" w:rsidR="0068096D" w:rsidRPr="00EA181C" w:rsidRDefault="00536989" w:rsidP="00EA0459">
            <w:pPr>
              <w:spacing w:line="276" w:lineRule="auto"/>
              <w:rPr>
                <w:rFonts w:cstheme="minorHAnsi"/>
                <w:lang w:val="sl-SI"/>
              </w:rPr>
            </w:pPr>
            <w:r w:rsidRPr="00EA181C">
              <w:rPr>
                <w:rFonts w:cstheme="minorHAnsi"/>
                <w:lang w:val="sl-SI"/>
              </w:rPr>
              <w:t>Objava dogodka na spletnih omrežjih FF UM</w:t>
            </w:r>
          </w:p>
        </w:tc>
        <w:tc>
          <w:tcPr>
            <w:tcW w:w="1559" w:type="dxa"/>
            <w:shd w:val="clear" w:color="auto" w:fill="auto"/>
          </w:tcPr>
          <w:p w14:paraId="63BBC247" w14:textId="77777777" w:rsidR="0068096D" w:rsidRPr="00EA181C" w:rsidRDefault="0068096D" w:rsidP="00EA0459">
            <w:pPr>
              <w:spacing w:line="276" w:lineRule="auto"/>
              <w:rPr>
                <w:rFonts w:cstheme="minorHAnsi"/>
                <w:lang w:val="sl-SI"/>
              </w:rPr>
            </w:pPr>
          </w:p>
        </w:tc>
        <w:tc>
          <w:tcPr>
            <w:tcW w:w="1559" w:type="dxa"/>
            <w:shd w:val="clear" w:color="auto" w:fill="auto"/>
          </w:tcPr>
          <w:p w14:paraId="35191228" w14:textId="77777777" w:rsidR="0068096D" w:rsidRPr="00EA181C" w:rsidRDefault="0068096D" w:rsidP="00EA0459">
            <w:pPr>
              <w:spacing w:line="276" w:lineRule="auto"/>
              <w:rPr>
                <w:rFonts w:cstheme="minorHAnsi"/>
                <w:lang w:val="sl-SI"/>
              </w:rPr>
            </w:pPr>
          </w:p>
        </w:tc>
      </w:tr>
      <w:tr w:rsidR="00EA181C" w:rsidRPr="00EA181C" w14:paraId="115EAC42" w14:textId="77777777" w:rsidTr="00FA4650">
        <w:tc>
          <w:tcPr>
            <w:tcW w:w="6805" w:type="dxa"/>
            <w:shd w:val="clear" w:color="auto" w:fill="auto"/>
          </w:tcPr>
          <w:p w14:paraId="331EB1F7" w14:textId="77777777" w:rsidR="0068096D" w:rsidRPr="00EA181C" w:rsidRDefault="0068096D" w:rsidP="003036D9">
            <w:pPr>
              <w:spacing w:line="276" w:lineRule="auto"/>
              <w:rPr>
                <w:rFonts w:cstheme="minorHAnsi"/>
                <w:lang w:val="sl-SI"/>
              </w:rPr>
            </w:pPr>
            <w:r w:rsidRPr="00EA181C">
              <w:rPr>
                <w:rFonts w:cstheme="minorHAnsi"/>
                <w:lang w:val="sl-SI"/>
              </w:rPr>
              <w:t>Obvestilo medijem</w:t>
            </w:r>
          </w:p>
        </w:tc>
        <w:tc>
          <w:tcPr>
            <w:tcW w:w="1559" w:type="dxa"/>
            <w:shd w:val="clear" w:color="auto" w:fill="auto"/>
          </w:tcPr>
          <w:p w14:paraId="3B9E2493" w14:textId="17747F96" w:rsidR="0068096D" w:rsidRPr="00EA181C" w:rsidRDefault="0068096D" w:rsidP="003036D9">
            <w:pPr>
              <w:spacing w:line="276" w:lineRule="auto"/>
              <w:rPr>
                <w:rFonts w:cstheme="minorHAnsi"/>
                <w:lang w:val="sl-SI"/>
              </w:rPr>
            </w:pPr>
          </w:p>
        </w:tc>
        <w:tc>
          <w:tcPr>
            <w:tcW w:w="1559" w:type="dxa"/>
            <w:shd w:val="clear" w:color="auto" w:fill="auto"/>
          </w:tcPr>
          <w:p w14:paraId="3CEDFF0F" w14:textId="77777777" w:rsidR="0068096D" w:rsidRPr="00EA181C" w:rsidRDefault="0068096D" w:rsidP="003036D9">
            <w:pPr>
              <w:spacing w:line="276" w:lineRule="auto"/>
              <w:rPr>
                <w:rFonts w:cstheme="minorHAnsi"/>
                <w:lang w:val="sl-SI"/>
              </w:rPr>
            </w:pPr>
          </w:p>
        </w:tc>
      </w:tr>
      <w:tr w:rsidR="000834B2" w:rsidRPr="00EA181C" w14:paraId="3DBD6FE4" w14:textId="77777777" w:rsidTr="00FA4650">
        <w:tc>
          <w:tcPr>
            <w:tcW w:w="6805" w:type="dxa"/>
            <w:shd w:val="clear" w:color="auto" w:fill="auto"/>
          </w:tcPr>
          <w:p w14:paraId="1E1D9C2A" w14:textId="5DF19F9A" w:rsidR="000834B2" w:rsidRPr="00EA181C" w:rsidRDefault="000834B2" w:rsidP="003036D9">
            <w:pPr>
              <w:spacing w:line="276" w:lineRule="auto"/>
              <w:rPr>
                <w:rFonts w:cstheme="minorHAnsi"/>
                <w:lang w:val="sl-SI"/>
              </w:rPr>
            </w:pPr>
            <w:r>
              <w:rPr>
                <w:rFonts w:cstheme="minorHAnsi"/>
                <w:lang w:val="sl-SI"/>
              </w:rPr>
              <w:t>Tiskovna konferenca</w:t>
            </w:r>
          </w:p>
        </w:tc>
        <w:tc>
          <w:tcPr>
            <w:tcW w:w="1559" w:type="dxa"/>
            <w:shd w:val="clear" w:color="auto" w:fill="auto"/>
          </w:tcPr>
          <w:p w14:paraId="70FCBA51" w14:textId="77777777" w:rsidR="000834B2" w:rsidRPr="00EA181C" w:rsidRDefault="000834B2" w:rsidP="003036D9">
            <w:pPr>
              <w:spacing w:line="276" w:lineRule="auto"/>
              <w:rPr>
                <w:rFonts w:cstheme="minorHAnsi"/>
                <w:lang w:val="sl-SI"/>
              </w:rPr>
            </w:pPr>
          </w:p>
        </w:tc>
        <w:tc>
          <w:tcPr>
            <w:tcW w:w="1559" w:type="dxa"/>
            <w:shd w:val="clear" w:color="auto" w:fill="auto"/>
          </w:tcPr>
          <w:p w14:paraId="2A84A512" w14:textId="77777777" w:rsidR="000834B2" w:rsidRPr="00EA181C" w:rsidRDefault="000834B2" w:rsidP="003036D9">
            <w:pPr>
              <w:spacing w:line="276" w:lineRule="auto"/>
              <w:rPr>
                <w:rFonts w:cstheme="minorHAnsi"/>
                <w:lang w:val="sl-SI"/>
              </w:rPr>
            </w:pPr>
          </w:p>
        </w:tc>
      </w:tr>
      <w:tr w:rsidR="002117A0" w:rsidRPr="00EA181C" w14:paraId="493D07C0" w14:textId="77777777" w:rsidTr="00601960">
        <w:tc>
          <w:tcPr>
            <w:tcW w:w="6805" w:type="dxa"/>
            <w:shd w:val="clear" w:color="auto" w:fill="auto"/>
          </w:tcPr>
          <w:p w14:paraId="1BA3434F" w14:textId="77777777" w:rsidR="002117A0" w:rsidRPr="00EA181C" w:rsidRDefault="002117A0" w:rsidP="00601960">
            <w:pPr>
              <w:spacing w:line="276" w:lineRule="auto"/>
              <w:rPr>
                <w:rFonts w:cstheme="minorHAnsi"/>
                <w:lang w:val="sl-SI"/>
              </w:rPr>
            </w:pPr>
            <w:r w:rsidRPr="00EA181C">
              <w:rPr>
                <w:rFonts w:cstheme="minorHAnsi"/>
                <w:lang w:val="sl-SI"/>
              </w:rPr>
              <w:t xml:space="preserve">Obveščanje Oddelka za odnose z javnostmi in promocijo UM  </w:t>
            </w:r>
          </w:p>
        </w:tc>
        <w:tc>
          <w:tcPr>
            <w:tcW w:w="1559" w:type="dxa"/>
            <w:shd w:val="clear" w:color="auto" w:fill="auto"/>
          </w:tcPr>
          <w:p w14:paraId="6159DC01" w14:textId="77777777" w:rsidR="002117A0" w:rsidRPr="00EA181C" w:rsidRDefault="002117A0" w:rsidP="00601960">
            <w:pPr>
              <w:spacing w:line="276" w:lineRule="auto"/>
              <w:rPr>
                <w:rFonts w:cstheme="minorHAnsi"/>
                <w:lang w:val="sl-SI"/>
              </w:rPr>
            </w:pPr>
          </w:p>
        </w:tc>
        <w:tc>
          <w:tcPr>
            <w:tcW w:w="1559" w:type="dxa"/>
            <w:shd w:val="clear" w:color="auto" w:fill="auto"/>
          </w:tcPr>
          <w:p w14:paraId="4F59F5F1" w14:textId="77777777" w:rsidR="002117A0" w:rsidRPr="00EA181C" w:rsidRDefault="002117A0" w:rsidP="00601960">
            <w:pPr>
              <w:spacing w:line="276" w:lineRule="auto"/>
              <w:rPr>
                <w:rFonts w:cstheme="minorHAnsi"/>
                <w:lang w:val="sl-SI"/>
              </w:rPr>
            </w:pPr>
          </w:p>
        </w:tc>
      </w:tr>
      <w:tr w:rsidR="00EA181C" w:rsidRPr="00EA181C" w14:paraId="62B1CE97" w14:textId="77777777" w:rsidTr="00C02287">
        <w:tc>
          <w:tcPr>
            <w:tcW w:w="6805" w:type="dxa"/>
            <w:shd w:val="clear" w:color="auto" w:fill="auto"/>
          </w:tcPr>
          <w:p w14:paraId="014C9DB2" w14:textId="77777777" w:rsidR="000839F4" w:rsidRPr="00EA181C" w:rsidRDefault="000839F4" w:rsidP="00C02287">
            <w:pPr>
              <w:spacing w:line="276" w:lineRule="auto"/>
              <w:rPr>
                <w:rFonts w:cstheme="minorHAnsi"/>
                <w:lang w:val="sl-SI"/>
              </w:rPr>
            </w:pPr>
            <w:r w:rsidRPr="00EA181C">
              <w:rPr>
                <w:rFonts w:cstheme="minorHAnsi"/>
                <w:lang w:val="sl-SI"/>
              </w:rPr>
              <w:t>Obveščanje zunanjih inštitucij (navedite)</w:t>
            </w:r>
          </w:p>
        </w:tc>
        <w:tc>
          <w:tcPr>
            <w:tcW w:w="1559" w:type="dxa"/>
            <w:shd w:val="clear" w:color="auto" w:fill="auto"/>
          </w:tcPr>
          <w:p w14:paraId="734A737A" w14:textId="77777777" w:rsidR="000839F4" w:rsidRPr="00EA181C" w:rsidRDefault="000839F4" w:rsidP="00C02287">
            <w:pPr>
              <w:spacing w:line="276" w:lineRule="auto"/>
              <w:rPr>
                <w:rFonts w:cstheme="minorHAnsi"/>
                <w:lang w:val="sl-SI"/>
              </w:rPr>
            </w:pPr>
          </w:p>
        </w:tc>
        <w:tc>
          <w:tcPr>
            <w:tcW w:w="1559" w:type="dxa"/>
            <w:shd w:val="clear" w:color="auto" w:fill="auto"/>
          </w:tcPr>
          <w:p w14:paraId="0A3D09E8" w14:textId="77777777" w:rsidR="000839F4" w:rsidRPr="00EA181C" w:rsidRDefault="000839F4" w:rsidP="00C02287">
            <w:pPr>
              <w:spacing w:line="276" w:lineRule="auto"/>
              <w:rPr>
                <w:rFonts w:cstheme="minorHAnsi"/>
                <w:lang w:val="sl-SI"/>
              </w:rPr>
            </w:pPr>
          </w:p>
        </w:tc>
      </w:tr>
      <w:tr w:rsidR="00EA181C" w:rsidRPr="00EA181C" w14:paraId="74050CF3" w14:textId="77777777" w:rsidTr="00FA4650">
        <w:tc>
          <w:tcPr>
            <w:tcW w:w="6805" w:type="dxa"/>
            <w:shd w:val="clear" w:color="auto" w:fill="auto"/>
          </w:tcPr>
          <w:p w14:paraId="7FC7B7A3" w14:textId="77777777" w:rsidR="0068096D" w:rsidRPr="00EA181C" w:rsidRDefault="0068096D" w:rsidP="003036D9">
            <w:pPr>
              <w:spacing w:line="276" w:lineRule="auto"/>
              <w:rPr>
                <w:rFonts w:cstheme="minorHAnsi"/>
                <w:lang w:val="sl-SI"/>
              </w:rPr>
            </w:pPr>
            <w:r w:rsidRPr="00EA181C">
              <w:rPr>
                <w:rFonts w:cstheme="minorHAnsi"/>
                <w:lang w:val="sl-SI"/>
              </w:rPr>
              <w:t>Ostalo (navedite)</w:t>
            </w:r>
          </w:p>
        </w:tc>
        <w:tc>
          <w:tcPr>
            <w:tcW w:w="1559" w:type="dxa"/>
            <w:shd w:val="clear" w:color="auto" w:fill="auto"/>
          </w:tcPr>
          <w:p w14:paraId="2BDCF54E" w14:textId="1190D50E" w:rsidR="0068096D" w:rsidRPr="00EA181C" w:rsidRDefault="0068096D" w:rsidP="003036D9">
            <w:pPr>
              <w:spacing w:line="276" w:lineRule="auto"/>
              <w:rPr>
                <w:rFonts w:cstheme="minorHAnsi"/>
                <w:lang w:val="sl-SI"/>
              </w:rPr>
            </w:pPr>
          </w:p>
        </w:tc>
        <w:tc>
          <w:tcPr>
            <w:tcW w:w="1559" w:type="dxa"/>
            <w:shd w:val="clear" w:color="auto" w:fill="auto"/>
          </w:tcPr>
          <w:p w14:paraId="56BB8C5F" w14:textId="77777777" w:rsidR="0068096D" w:rsidRPr="00EA181C" w:rsidRDefault="0068096D" w:rsidP="003036D9">
            <w:pPr>
              <w:spacing w:line="276" w:lineRule="auto"/>
              <w:rPr>
                <w:rFonts w:cstheme="minorHAnsi"/>
                <w:lang w:val="sl-SI"/>
              </w:rPr>
            </w:pPr>
          </w:p>
        </w:tc>
      </w:tr>
    </w:tbl>
    <w:p w14:paraId="00CEAA76" w14:textId="77777777" w:rsidR="0068096D" w:rsidRPr="00EA181C" w:rsidRDefault="0068096D" w:rsidP="0068096D">
      <w:pPr>
        <w:spacing w:line="276" w:lineRule="auto"/>
        <w:rPr>
          <w:rFonts w:cstheme="minorHAnsi"/>
          <w:lang w:val="sl-SI"/>
        </w:rPr>
      </w:pPr>
    </w:p>
    <w:tbl>
      <w:tblPr>
        <w:tblStyle w:val="Tabelamrea"/>
        <w:tblW w:w="9923" w:type="dxa"/>
        <w:tblInd w:w="-147" w:type="dxa"/>
        <w:tblLook w:val="04A0" w:firstRow="1" w:lastRow="0" w:firstColumn="1" w:lastColumn="0" w:noHBand="0" w:noVBand="1"/>
      </w:tblPr>
      <w:tblGrid>
        <w:gridCol w:w="6805"/>
        <w:gridCol w:w="1559"/>
        <w:gridCol w:w="1559"/>
      </w:tblGrid>
      <w:tr w:rsidR="00EA181C" w:rsidRPr="00EA181C" w14:paraId="1FF5B422" w14:textId="77777777" w:rsidTr="00FA4650">
        <w:tc>
          <w:tcPr>
            <w:tcW w:w="6805" w:type="dxa"/>
          </w:tcPr>
          <w:p w14:paraId="26D34823" w14:textId="49B8A51A" w:rsidR="00536989" w:rsidRPr="00EA181C" w:rsidRDefault="00536989" w:rsidP="003036D9">
            <w:pPr>
              <w:spacing w:line="276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A181C">
              <w:rPr>
                <w:rFonts w:asciiTheme="minorHAnsi" w:hAnsiTheme="minorHAnsi" w:cstheme="minorHAnsi"/>
                <w:b/>
                <w:sz w:val="24"/>
                <w:szCs w:val="24"/>
              </w:rPr>
              <w:t>Angažiranje Službe za promocijo in</w:t>
            </w:r>
            <w:r w:rsidR="000839F4" w:rsidRPr="00EA18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Službe za</w:t>
            </w:r>
            <w:r w:rsidRPr="00EA18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proofErr w:type="spellStart"/>
            <w:r w:rsidRPr="00EA181C">
              <w:rPr>
                <w:rFonts w:asciiTheme="minorHAnsi" w:hAnsiTheme="minorHAnsi" w:cstheme="minorHAnsi"/>
                <w:b/>
                <w:sz w:val="24"/>
                <w:szCs w:val="24"/>
              </w:rPr>
              <w:t>IKT</w:t>
            </w:r>
            <w:proofErr w:type="spellEnd"/>
            <w:r w:rsidRPr="00EA18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FF UM</w:t>
            </w:r>
          </w:p>
        </w:tc>
        <w:tc>
          <w:tcPr>
            <w:tcW w:w="1559" w:type="dxa"/>
          </w:tcPr>
          <w:p w14:paraId="12833B3D" w14:textId="77777777" w:rsidR="00536989" w:rsidRPr="00EA181C" w:rsidRDefault="00536989" w:rsidP="00FA465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A181C">
              <w:rPr>
                <w:rFonts w:asciiTheme="minorHAnsi" w:hAnsiTheme="minorHAnsi" w:cstheme="minorHAnsi"/>
                <w:b/>
                <w:sz w:val="24"/>
                <w:szCs w:val="24"/>
              </w:rPr>
              <w:t>DA</w:t>
            </w:r>
          </w:p>
        </w:tc>
        <w:tc>
          <w:tcPr>
            <w:tcW w:w="1559" w:type="dxa"/>
          </w:tcPr>
          <w:p w14:paraId="4F844270" w14:textId="77777777" w:rsidR="00536989" w:rsidRPr="00EA181C" w:rsidRDefault="00536989" w:rsidP="00FA465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A181C">
              <w:rPr>
                <w:rFonts w:asciiTheme="minorHAnsi" w:hAnsiTheme="minorHAnsi" w:cstheme="minorHAnsi"/>
                <w:b/>
                <w:sz w:val="24"/>
                <w:szCs w:val="24"/>
              </w:rPr>
              <w:t>NE</w:t>
            </w:r>
          </w:p>
        </w:tc>
      </w:tr>
      <w:tr w:rsidR="00EA181C" w:rsidRPr="00EA181C" w14:paraId="2E1C6B26" w14:textId="77777777" w:rsidTr="00FA4650">
        <w:tc>
          <w:tcPr>
            <w:tcW w:w="6805" w:type="dxa"/>
          </w:tcPr>
          <w:p w14:paraId="300C2FFA" w14:textId="0EA46BA6" w:rsidR="00536989" w:rsidRPr="00EA181C" w:rsidRDefault="00536989" w:rsidP="003036D9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EA181C">
              <w:rPr>
                <w:rFonts w:asciiTheme="minorHAnsi" w:hAnsiTheme="minorHAnsi" w:cstheme="minorHAnsi"/>
                <w:sz w:val="24"/>
                <w:szCs w:val="24"/>
              </w:rPr>
              <w:t>Želimo, da nam zagotovite fotografiranje dogodka</w:t>
            </w:r>
            <w:r w:rsidR="006557CD" w:rsidRPr="00EA181C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1559" w:type="dxa"/>
          </w:tcPr>
          <w:p w14:paraId="5E99696D" w14:textId="77777777" w:rsidR="00536989" w:rsidRPr="00EA181C" w:rsidRDefault="00536989" w:rsidP="003036D9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E6E721C" w14:textId="3D395461" w:rsidR="00536989" w:rsidRPr="00EA181C" w:rsidRDefault="00536989" w:rsidP="003036D9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A181C" w:rsidRPr="00EA181C" w14:paraId="01D1DFA6" w14:textId="77777777" w:rsidTr="00FA4650">
        <w:tc>
          <w:tcPr>
            <w:tcW w:w="6805" w:type="dxa"/>
          </w:tcPr>
          <w:p w14:paraId="13475584" w14:textId="54C280F1" w:rsidR="00536989" w:rsidRPr="00EA181C" w:rsidRDefault="00536989" w:rsidP="003036D9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EA181C">
              <w:rPr>
                <w:rFonts w:asciiTheme="minorHAnsi" w:hAnsiTheme="minorHAnsi" w:cstheme="minorHAnsi"/>
                <w:sz w:val="24"/>
                <w:szCs w:val="24"/>
              </w:rPr>
              <w:t>Želimo prisotnost strokovnega sodelavca na dogodku</w:t>
            </w:r>
            <w:r w:rsidR="006557CD" w:rsidRPr="00EA181C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1559" w:type="dxa"/>
          </w:tcPr>
          <w:p w14:paraId="32A87216" w14:textId="77777777" w:rsidR="00536989" w:rsidRPr="00EA181C" w:rsidRDefault="00536989" w:rsidP="003036D9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59" w:type="dxa"/>
          </w:tcPr>
          <w:p w14:paraId="032D7443" w14:textId="5B66EE45" w:rsidR="00536989" w:rsidRPr="00EA181C" w:rsidRDefault="00536989" w:rsidP="003036D9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6B7D8459" w14:textId="77777777" w:rsidR="00536989" w:rsidRPr="00EA181C" w:rsidRDefault="00536989" w:rsidP="00536989">
      <w:pPr>
        <w:spacing w:line="276" w:lineRule="auto"/>
        <w:rPr>
          <w:rFonts w:cstheme="minorHAnsi"/>
          <w:lang w:val="sl-SI"/>
        </w:rPr>
      </w:pPr>
    </w:p>
    <w:p w14:paraId="7BA28480" w14:textId="35A01AD2" w:rsidR="005E7A67" w:rsidRPr="00EA181C" w:rsidRDefault="00B8655B" w:rsidP="00763506">
      <w:pPr>
        <w:jc w:val="both"/>
        <w:rPr>
          <w:rFonts w:cstheme="minorHAnsi"/>
          <w:b/>
          <w:bCs/>
          <w:lang w:val="sl-SI"/>
        </w:rPr>
      </w:pPr>
      <w:r w:rsidRPr="00EA181C">
        <w:rPr>
          <w:rFonts w:cstheme="minorHAnsi"/>
          <w:b/>
          <w:bCs/>
          <w:lang w:val="sl-SI"/>
        </w:rPr>
        <w:t>1</w:t>
      </w:r>
      <w:r w:rsidR="00DA3C58">
        <w:rPr>
          <w:rFonts w:cstheme="minorHAnsi"/>
          <w:b/>
          <w:bCs/>
          <w:lang w:val="sl-SI"/>
        </w:rPr>
        <w:t>0</w:t>
      </w:r>
      <w:r w:rsidR="00763506" w:rsidRPr="00EA181C">
        <w:rPr>
          <w:rFonts w:cstheme="minorHAnsi"/>
          <w:b/>
          <w:bCs/>
          <w:lang w:val="sl-SI"/>
        </w:rPr>
        <w:t xml:space="preserve">) </w:t>
      </w:r>
      <w:r w:rsidR="00D06642" w:rsidRPr="00EA181C">
        <w:rPr>
          <w:rFonts w:cstheme="minorHAnsi"/>
          <w:b/>
          <w:bCs/>
          <w:lang w:val="sl-SI"/>
        </w:rPr>
        <w:t>TISKOVNA KONFERENCA ZA MEDIJE</w:t>
      </w:r>
      <w:r w:rsidR="00203FA9" w:rsidRPr="00EA181C">
        <w:rPr>
          <w:rFonts w:cstheme="minorHAnsi"/>
          <w:b/>
          <w:bCs/>
          <w:lang w:val="sl-SI"/>
        </w:rPr>
        <w:t xml:space="preserve"> </w:t>
      </w:r>
      <w:r w:rsidR="00D06642" w:rsidRPr="00EA181C">
        <w:rPr>
          <w:rFonts w:cstheme="minorHAnsi"/>
          <w:b/>
          <w:bCs/>
          <w:lang w:val="sl-SI"/>
        </w:rPr>
        <w:t>(</w:t>
      </w:r>
      <w:r w:rsidRPr="00EA181C">
        <w:rPr>
          <w:rFonts w:cstheme="minorHAnsi"/>
          <w:b/>
          <w:bCs/>
          <w:lang w:val="sl-SI"/>
        </w:rPr>
        <w:t>7</w:t>
      </w:r>
      <w:r w:rsidR="00FA4650" w:rsidRPr="00EA181C">
        <w:rPr>
          <w:rFonts w:cstheme="minorHAnsi"/>
          <w:b/>
          <w:bCs/>
          <w:lang w:val="sl-SI"/>
        </w:rPr>
        <w:t>-10</w:t>
      </w:r>
      <w:r w:rsidR="00763506" w:rsidRPr="00EA181C">
        <w:rPr>
          <w:rFonts w:cstheme="minorHAnsi"/>
          <w:b/>
          <w:bCs/>
          <w:lang w:val="sl-SI"/>
        </w:rPr>
        <w:t xml:space="preserve"> dni pr</w:t>
      </w:r>
      <w:r w:rsidR="00FA4650" w:rsidRPr="00EA181C">
        <w:rPr>
          <w:rFonts w:cstheme="minorHAnsi"/>
          <w:b/>
          <w:bCs/>
          <w:lang w:val="sl-SI"/>
        </w:rPr>
        <w:t>ed dogodkom</w:t>
      </w:r>
      <w:r w:rsidR="00D06642" w:rsidRPr="00EA181C">
        <w:rPr>
          <w:rFonts w:cstheme="minorHAnsi"/>
          <w:b/>
          <w:bCs/>
          <w:lang w:val="sl-SI"/>
        </w:rPr>
        <w:t>):</w:t>
      </w:r>
    </w:p>
    <w:p w14:paraId="44A37D31" w14:textId="74B22305" w:rsidR="005E7A67" w:rsidRPr="00EA181C" w:rsidRDefault="00FF7E63" w:rsidP="00FF7E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  <w:r w:rsidRPr="00EA181C">
        <w:rPr>
          <w:rFonts w:cstheme="minorHAnsi"/>
          <w:lang w:val="sl-SI"/>
        </w:rPr>
        <w:t>Datum:</w:t>
      </w:r>
    </w:p>
    <w:p w14:paraId="03952A9B" w14:textId="04F9A871" w:rsidR="00FF7E63" w:rsidRPr="00EA181C" w:rsidRDefault="00FF7E63" w:rsidP="00FF7E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  <w:r w:rsidRPr="00EA181C">
        <w:rPr>
          <w:rFonts w:cstheme="minorHAnsi"/>
          <w:lang w:val="sl-SI"/>
        </w:rPr>
        <w:t xml:space="preserve">Kraj: </w:t>
      </w:r>
    </w:p>
    <w:p w14:paraId="4BAE61F8" w14:textId="77777777" w:rsidR="002C428F" w:rsidRPr="00EA181C" w:rsidRDefault="00FF7E63" w:rsidP="00FF7E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  <w:r w:rsidRPr="00EA181C">
        <w:rPr>
          <w:rFonts w:cstheme="minorHAnsi"/>
          <w:lang w:val="sl-SI"/>
        </w:rPr>
        <w:t>Sodelujoči:</w:t>
      </w:r>
    </w:p>
    <w:p w14:paraId="2DBAA1AB" w14:textId="32602DB2" w:rsidR="00FF7E63" w:rsidRPr="00EA181C" w:rsidRDefault="002C428F" w:rsidP="00FF7E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  <w:r w:rsidRPr="00EA181C">
        <w:rPr>
          <w:rFonts w:cstheme="minorHAnsi"/>
          <w:lang w:val="sl-SI"/>
        </w:rPr>
        <w:t xml:space="preserve">Povabljeni predstavniki medijev: </w:t>
      </w:r>
      <w:r w:rsidR="00934458" w:rsidRPr="00EA181C">
        <w:rPr>
          <w:rFonts w:cstheme="minorHAnsi"/>
          <w:lang w:val="sl-SI"/>
        </w:rPr>
        <w:t xml:space="preserve"> </w:t>
      </w:r>
    </w:p>
    <w:p w14:paraId="0EA2406C" w14:textId="515F319E" w:rsidR="00FF7E63" w:rsidRPr="00EA181C" w:rsidRDefault="00934458" w:rsidP="00FF7E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lang w:val="sl-SI"/>
        </w:rPr>
      </w:pPr>
      <w:r w:rsidRPr="00EA181C">
        <w:rPr>
          <w:rFonts w:cstheme="minorHAnsi"/>
          <w:lang w:val="sl-SI"/>
        </w:rPr>
        <w:t xml:space="preserve">Kontaktna oseba: </w:t>
      </w:r>
    </w:p>
    <w:p w14:paraId="430CEE59" w14:textId="77777777" w:rsidR="00DA3C58" w:rsidRDefault="00DA3C58" w:rsidP="00DA3C58">
      <w:pPr>
        <w:jc w:val="both"/>
        <w:rPr>
          <w:rFonts w:cstheme="minorHAnsi"/>
          <w:b/>
          <w:bCs/>
          <w:lang w:val="sl-SI"/>
        </w:rPr>
      </w:pPr>
    </w:p>
    <w:p w14:paraId="3D8D0C09" w14:textId="344F843E" w:rsidR="00DA3C58" w:rsidRPr="00EA181C" w:rsidRDefault="00DA3C58" w:rsidP="00DA3C58">
      <w:pPr>
        <w:jc w:val="both"/>
        <w:rPr>
          <w:rFonts w:cstheme="minorHAnsi"/>
          <w:b/>
          <w:bCs/>
          <w:lang w:val="sl-SI"/>
        </w:rPr>
      </w:pPr>
      <w:r w:rsidRPr="00EA181C">
        <w:rPr>
          <w:rFonts w:cstheme="minorHAnsi"/>
          <w:b/>
          <w:bCs/>
          <w:lang w:val="sl-SI"/>
        </w:rPr>
        <w:t>1</w:t>
      </w:r>
      <w:r>
        <w:rPr>
          <w:rFonts w:cstheme="minorHAnsi"/>
          <w:b/>
          <w:bCs/>
          <w:lang w:val="sl-SI"/>
        </w:rPr>
        <w:t>1</w:t>
      </w:r>
      <w:r w:rsidRPr="00EA181C">
        <w:rPr>
          <w:rFonts w:cstheme="minorHAnsi"/>
          <w:b/>
          <w:bCs/>
          <w:lang w:val="sl-SI"/>
        </w:rPr>
        <w:t>) MEDIJSKE OBJAVE dogodka</w:t>
      </w:r>
      <w:r w:rsidR="002117A0">
        <w:rPr>
          <w:rFonts w:cstheme="minorHAnsi"/>
          <w:b/>
          <w:bCs/>
          <w:lang w:val="sl-SI"/>
        </w:rPr>
        <w:t xml:space="preserve"> z navedeno afiliacijo UM FF</w:t>
      </w:r>
      <w:r w:rsidRPr="00EA181C">
        <w:rPr>
          <w:rFonts w:cstheme="minorHAnsi"/>
          <w:b/>
          <w:bCs/>
          <w:lang w:val="sl-SI"/>
        </w:rPr>
        <w:t>:</w:t>
      </w:r>
    </w:p>
    <w:p w14:paraId="67137DB9" w14:textId="656EC0C4" w:rsidR="00DA3C58" w:rsidRPr="00EA181C" w:rsidRDefault="00DA3C58" w:rsidP="00DA3C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lang w:val="sl-SI"/>
        </w:rPr>
      </w:pPr>
      <w:r w:rsidRPr="00EA181C">
        <w:rPr>
          <w:rFonts w:cstheme="minorHAnsi"/>
          <w:lang w:val="sl-SI"/>
        </w:rPr>
        <w:t>Naziv medija in datum objave</w:t>
      </w:r>
    </w:p>
    <w:p w14:paraId="71CB14D8" w14:textId="77777777" w:rsidR="00DA3C58" w:rsidRPr="00EA181C" w:rsidRDefault="00DA3C58" w:rsidP="00DA3C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lang w:val="sl-SI"/>
        </w:rPr>
      </w:pPr>
    </w:p>
    <w:p w14:paraId="1B240E67" w14:textId="63D0E7F7" w:rsidR="00763506" w:rsidRPr="00EA181C" w:rsidRDefault="00763506" w:rsidP="00763506">
      <w:pPr>
        <w:jc w:val="both"/>
        <w:rPr>
          <w:rFonts w:cstheme="minorHAnsi"/>
          <w:lang w:val="sl-SI"/>
        </w:rPr>
      </w:pPr>
    </w:p>
    <w:p w14:paraId="6A3192A9" w14:textId="4937D00C" w:rsidR="00B21552" w:rsidRPr="00EA181C" w:rsidRDefault="004973D2" w:rsidP="00B21552">
      <w:pPr>
        <w:spacing w:line="276" w:lineRule="auto"/>
        <w:rPr>
          <w:rFonts w:cstheme="minorHAnsi"/>
          <w:b/>
          <w:lang w:val="sl-SI"/>
        </w:rPr>
      </w:pPr>
      <w:r w:rsidRPr="00EA181C">
        <w:rPr>
          <w:rFonts w:cstheme="minorHAnsi"/>
          <w:b/>
          <w:lang w:val="sl-SI"/>
        </w:rPr>
        <w:t xml:space="preserve">12) </w:t>
      </w:r>
      <w:r w:rsidR="00B21552" w:rsidRPr="00EA181C">
        <w:rPr>
          <w:rFonts w:cstheme="minorHAnsi"/>
          <w:b/>
          <w:lang w:val="sl-SI"/>
        </w:rPr>
        <w:t>Dodatne opombe / pojasnila</w:t>
      </w:r>
      <w:r w:rsidR="00641104" w:rsidRPr="00EA181C">
        <w:rPr>
          <w:rFonts w:cstheme="minorHAnsi"/>
          <w:b/>
          <w:lang w:val="sl-SI"/>
        </w:rPr>
        <w:t>:</w:t>
      </w:r>
    </w:p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3"/>
      </w:tblGrid>
      <w:tr w:rsidR="00EA181C" w:rsidRPr="00EA181C" w14:paraId="3DB46F23" w14:textId="77777777" w:rsidTr="00B21552">
        <w:tc>
          <w:tcPr>
            <w:tcW w:w="9923" w:type="dxa"/>
            <w:shd w:val="clear" w:color="auto" w:fill="auto"/>
          </w:tcPr>
          <w:p w14:paraId="0AD45BBA" w14:textId="77777777" w:rsidR="00B21552" w:rsidRPr="00EA181C" w:rsidRDefault="00B21552" w:rsidP="003036D9">
            <w:pPr>
              <w:spacing w:line="276" w:lineRule="auto"/>
              <w:rPr>
                <w:rFonts w:cstheme="minorHAnsi"/>
                <w:lang w:val="sl-SI"/>
              </w:rPr>
            </w:pPr>
          </w:p>
          <w:p w14:paraId="1B483F63" w14:textId="77777777" w:rsidR="00B21552" w:rsidRPr="00EA181C" w:rsidRDefault="00B21552" w:rsidP="003036D9">
            <w:pPr>
              <w:spacing w:line="276" w:lineRule="auto"/>
              <w:rPr>
                <w:rFonts w:cstheme="minorHAnsi"/>
                <w:lang w:val="sl-SI"/>
              </w:rPr>
            </w:pPr>
          </w:p>
        </w:tc>
      </w:tr>
    </w:tbl>
    <w:p w14:paraId="30959DBE" w14:textId="77777777" w:rsidR="00641104" w:rsidRPr="00EA181C" w:rsidRDefault="00641104" w:rsidP="00B21552">
      <w:pPr>
        <w:spacing w:line="276" w:lineRule="auto"/>
        <w:rPr>
          <w:rFonts w:cstheme="minorHAnsi"/>
          <w:lang w:val="sl-SI"/>
        </w:rPr>
      </w:pPr>
    </w:p>
    <w:p w14:paraId="2349E91C" w14:textId="048884EC" w:rsidR="00B21552" w:rsidRPr="00EA181C" w:rsidRDefault="004973D2" w:rsidP="00B21552">
      <w:pPr>
        <w:spacing w:line="276" w:lineRule="auto"/>
        <w:rPr>
          <w:rFonts w:cstheme="minorHAnsi"/>
          <w:b/>
          <w:lang w:val="sl-SI"/>
        </w:rPr>
      </w:pPr>
      <w:r w:rsidRPr="00EA181C">
        <w:rPr>
          <w:rFonts w:cstheme="minorHAnsi"/>
          <w:b/>
          <w:lang w:val="sl-SI"/>
        </w:rPr>
        <w:t xml:space="preserve">13) </w:t>
      </w:r>
      <w:r w:rsidR="00B21552" w:rsidRPr="00EA181C">
        <w:rPr>
          <w:rFonts w:cstheme="minorHAnsi"/>
          <w:b/>
          <w:lang w:val="sl-SI"/>
        </w:rPr>
        <w:t>Kontaktne informacije</w:t>
      </w:r>
      <w:r w:rsidR="006A599E" w:rsidRPr="00EA181C">
        <w:rPr>
          <w:rFonts w:cstheme="minorHAnsi"/>
          <w:b/>
          <w:lang w:val="sl-SI"/>
        </w:rPr>
        <w:t>:</w:t>
      </w:r>
    </w:p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36"/>
        <w:gridCol w:w="7087"/>
      </w:tblGrid>
      <w:tr w:rsidR="00EA181C" w:rsidRPr="00EA181C" w14:paraId="7C2D74D6" w14:textId="77777777" w:rsidTr="00FA26E1">
        <w:tc>
          <w:tcPr>
            <w:tcW w:w="2836" w:type="dxa"/>
            <w:shd w:val="clear" w:color="auto" w:fill="auto"/>
          </w:tcPr>
          <w:p w14:paraId="6580973C" w14:textId="35C568A1" w:rsidR="00B21552" w:rsidRPr="00EA181C" w:rsidRDefault="00B21552" w:rsidP="003036D9">
            <w:pPr>
              <w:spacing w:line="276" w:lineRule="auto"/>
              <w:rPr>
                <w:rFonts w:cstheme="minorHAnsi"/>
                <w:lang w:val="sl-SI"/>
              </w:rPr>
            </w:pPr>
            <w:r w:rsidRPr="00EA181C">
              <w:rPr>
                <w:rFonts w:cstheme="minorHAnsi"/>
                <w:lang w:val="sl-SI"/>
              </w:rPr>
              <w:t>Kontaktna oseba</w:t>
            </w:r>
            <w:r w:rsidR="002117A0">
              <w:rPr>
                <w:rFonts w:cstheme="minorHAnsi"/>
                <w:lang w:val="sl-SI"/>
              </w:rPr>
              <w:t xml:space="preserve"> dogodka</w:t>
            </w:r>
          </w:p>
        </w:tc>
        <w:tc>
          <w:tcPr>
            <w:tcW w:w="7087" w:type="dxa"/>
            <w:shd w:val="clear" w:color="auto" w:fill="auto"/>
          </w:tcPr>
          <w:p w14:paraId="1136BE41" w14:textId="1DC55738" w:rsidR="00B21552" w:rsidRPr="00EA181C" w:rsidRDefault="00B21552" w:rsidP="003036D9">
            <w:pPr>
              <w:spacing w:line="276" w:lineRule="auto"/>
              <w:rPr>
                <w:rFonts w:cstheme="minorHAnsi"/>
                <w:lang w:val="sl-SI"/>
              </w:rPr>
            </w:pPr>
          </w:p>
        </w:tc>
      </w:tr>
      <w:tr w:rsidR="00EA181C" w:rsidRPr="00EA181C" w14:paraId="211E210B" w14:textId="77777777" w:rsidTr="00FA26E1">
        <w:tc>
          <w:tcPr>
            <w:tcW w:w="2836" w:type="dxa"/>
            <w:shd w:val="clear" w:color="auto" w:fill="auto"/>
          </w:tcPr>
          <w:p w14:paraId="76E842E7" w14:textId="7D5D336A" w:rsidR="00B21552" w:rsidRPr="00EA181C" w:rsidRDefault="00B21552" w:rsidP="003036D9">
            <w:pPr>
              <w:spacing w:line="276" w:lineRule="auto"/>
              <w:rPr>
                <w:rFonts w:cstheme="minorHAnsi"/>
                <w:lang w:val="sl-SI"/>
              </w:rPr>
            </w:pPr>
            <w:r w:rsidRPr="00EA181C">
              <w:rPr>
                <w:rFonts w:cstheme="minorHAnsi"/>
                <w:lang w:val="sl-SI"/>
              </w:rPr>
              <w:t>Oddelek</w:t>
            </w:r>
            <w:r w:rsidR="00032584">
              <w:rPr>
                <w:rFonts w:cstheme="minorHAnsi"/>
                <w:lang w:val="sl-SI"/>
              </w:rPr>
              <w:t xml:space="preserve"> </w:t>
            </w:r>
            <w:r w:rsidR="00D54251" w:rsidRPr="00EA181C">
              <w:rPr>
                <w:rFonts w:cstheme="minorHAnsi"/>
                <w:lang w:val="sl-SI"/>
              </w:rPr>
              <w:t>/</w:t>
            </w:r>
            <w:r w:rsidRPr="00EA181C">
              <w:rPr>
                <w:rFonts w:cstheme="minorHAnsi"/>
                <w:lang w:val="sl-SI"/>
              </w:rPr>
              <w:t xml:space="preserve"> center</w:t>
            </w:r>
            <w:r w:rsidR="00D54251" w:rsidRPr="00EA181C">
              <w:rPr>
                <w:rFonts w:cstheme="minorHAnsi"/>
                <w:lang w:val="sl-SI"/>
              </w:rPr>
              <w:t>/</w:t>
            </w:r>
            <w:r w:rsidRPr="00EA181C">
              <w:rPr>
                <w:rFonts w:cstheme="minorHAnsi"/>
                <w:lang w:val="sl-SI"/>
              </w:rPr>
              <w:t xml:space="preserve"> služba </w:t>
            </w:r>
          </w:p>
        </w:tc>
        <w:tc>
          <w:tcPr>
            <w:tcW w:w="7087" w:type="dxa"/>
            <w:shd w:val="clear" w:color="auto" w:fill="auto"/>
          </w:tcPr>
          <w:p w14:paraId="475BA036" w14:textId="36AFC1E2" w:rsidR="00B21552" w:rsidRPr="00EA181C" w:rsidRDefault="00B21552" w:rsidP="003036D9">
            <w:pPr>
              <w:spacing w:line="276" w:lineRule="auto"/>
              <w:rPr>
                <w:rFonts w:cstheme="minorHAnsi"/>
                <w:lang w:val="sl-SI"/>
              </w:rPr>
            </w:pPr>
          </w:p>
        </w:tc>
      </w:tr>
      <w:tr w:rsidR="00EA181C" w:rsidRPr="00EA181C" w14:paraId="06D72511" w14:textId="77777777" w:rsidTr="00FA26E1">
        <w:tc>
          <w:tcPr>
            <w:tcW w:w="2836" w:type="dxa"/>
            <w:shd w:val="clear" w:color="auto" w:fill="auto"/>
          </w:tcPr>
          <w:p w14:paraId="1BE66C47" w14:textId="77777777" w:rsidR="00B21552" w:rsidRPr="00EA181C" w:rsidRDefault="00B21552" w:rsidP="003036D9">
            <w:pPr>
              <w:spacing w:line="276" w:lineRule="auto"/>
              <w:rPr>
                <w:rFonts w:cstheme="minorHAnsi"/>
                <w:lang w:val="sl-SI"/>
              </w:rPr>
            </w:pPr>
            <w:r w:rsidRPr="00EA181C">
              <w:rPr>
                <w:rFonts w:cstheme="minorHAnsi"/>
                <w:lang w:val="sl-SI"/>
              </w:rPr>
              <w:t>E-pošta</w:t>
            </w:r>
          </w:p>
        </w:tc>
        <w:tc>
          <w:tcPr>
            <w:tcW w:w="7087" w:type="dxa"/>
            <w:shd w:val="clear" w:color="auto" w:fill="auto"/>
          </w:tcPr>
          <w:p w14:paraId="71D4ABFE" w14:textId="0FADB9F8" w:rsidR="00B21552" w:rsidRPr="00EA181C" w:rsidRDefault="00B21552" w:rsidP="003036D9">
            <w:pPr>
              <w:spacing w:line="276" w:lineRule="auto"/>
              <w:rPr>
                <w:rFonts w:cstheme="minorHAnsi"/>
                <w:lang w:val="sl-SI"/>
              </w:rPr>
            </w:pPr>
          </w:p>
        </w:tc>
      </w:tr>
      <w:tr w:rsidR="00EA181C" w:rsidRPr="00EA181C" w14:paraId="2496ECCD" w14:textId="77777777" w:rsidTr="00FA26E1">
        <w:tc>
          <w:tcPr>
            <w:tcW w:w="2836" w:type="dxa"/>
            <w:shd w:val="clear" w:color="auto" w:fill="auto"/>
          </w:tcPr>
          <w:p w14:paraId="06B59EF9" w14:textId="77777777" w:rsidR="00B21552" w:rsidRPr="00EA181C" w:rsidRDefault="00B21552" w:rsidP="003036D9">
            <w:pPr>
              <w:spacing w:line="276" w:lineRule="auto"/>
              <w:rPr>
                <w:rFonts w:cstheme="minorHAnsi"/>
                <w:lang w:val="sl-SI"/>
              </w:rPr>
            </w:pPr>
            <w:r w:rsidRPr="00EA181C">
              <w:rPr>
                <w:rFonts w:cstheme="minorHAnsi"/>
                <w:lang w:val="sl-SI"/>
              </w:rPr>
              <w:t>Telefon</w:t>
            </w:r>
          </w:p>
        </w:tc>
        <w:tc>
          <w:tcPr>
            <w:tcW w:w="7087" w:type="dxa"/>
            <w:shd w:val="clear" w:color="auto" w:fill="auto"/>
          </w:tcPr>
          <w:p w14:paraId="00A066DD" w14:textId="77777777" w:rsidR="00B21552" w:rsidRPr="00EA181C" w:rsidRDefault="00B21552" w:rsidP="003036D9">
            <w:pPr>
              <w:spacing w:line="276" w:lineRule="auto"/>
              <w:rPr>
                <w:rFonts w:cstheme="minorHAnsi"/>
                <w:lang w:val="sl-SI"/>
              </w:rPr>
            </w:pPr>
          </w:p>
        </w:tc>
      </w:tr>
    </w:tbl>
    <w:p w14:paraId="605FCA84" w14:textId="2835B4C2" w:rsidR="00B21552" w:rsidRPr="00EA181C" w:rsidRDefault="00B21552" w:rsidP="00763506">
      <w:pPr>
        <w:jc w:val="both"/>
        <w:rPr>
          <w:rFonts w:cstheme="minorHAnsi"/>
          <w:lang w:val="sl-SI"/>
        </w:rPr>
      </w:pPr>
    </w:p>
    <w:p w14:paraId="2F64483A" w14:textId="0946A94E" w:rsidR="00B21552" w:rsidRDefault="00072B89" w:rsidP="00763506">
      <w:pPr>
        <w:jc w:val="both"/>
        <w:rPr>
          <w:rFonts w:cstheme="minorHAnsi"/>
          <w:lang w:val="sl-SI"/>
        </w:rPr>
      </w:pPr>
      <w:r>
        <w:rPr>
          <w:rFonts w:cstheme="minorHAnsi"/>
          <w:lang w:val="sl-SI"/>
        </w:rPr>
        <w:t>Datum</w:t>
      </w:r>
      <w:r w:rsidR="002117A0">
        <w:rPr>
          <w:rFonts w:cstheme="minorHAnsi"/>
          <w:lang w:val="sl-SI"/>
        </w:rPr>
        <w:t xml:space="preserve"> najave dogodka</w:t>
      </w:r>
      <w:r>
        <w:rPr>
          <w:rFonts w:cstheme="minorHAnsi"/>
          <w:lang w:val="sl-SI"/>
        </w:rPr>
        <w:t xml:space="preserve">: </w:t>
      </w:r>
    </w:p>
    <w:p w14:paraId="657A3C90" w14:textId="1D723A9B" w:rsidR="00072B89" w:rsidRDefault="00072B89" w:rsidP="00763506">
      <w:pPr>
        <w:jc w:val="both"/>
        <w:rPr>
          <w:rFonts w:cstheme="minorHAnsi"/>
          <w:lang w:val="sl-SI"/>
        </w:rPr>
      </w:pPr>
    </w:p>
    <w:p w14:paraId="423EFB10" w14:textId="77777777" w:rsidR="00072B89" w:rsidRPr="00EA181C" w:rsidRDefault="00072B89" w:rsidP="00763506">
      <w:pPr>
        <w:jc w:val="both"/>
        <w:rPr>
          <w:rFonts w:cstheme="minorHAnsi"/>
          <w:lang w:val="sl-SI"/>
        </w:rPr>
      </w:pPr>
    </w:p>
    <w:p w14:paraId="56187B49" w14:textId="3DB63A68" w:rsidR="00B8655B" w:rsidRPr="00EA181C" w:rsidRDefault="003D0625" w:rsidP="00934458">
      <w:pPr>
        <w:rPr>
          <w:rFonts w:cstheme="minorHAnsi"/>
          <w:b/>
          <w:bCs/>
          <w:lang w:val="sl-SI"/>
        </w:rPr>
      </w:pPr>
      <w:r w:rsidRPr="00EA181C">
        <w:rPr>
          <w:rFonts w:cstheme="minorHAnsi"/>
          <w:b/>
          <w:bCs/>
          <w:lang w:val="sl-SI"/>
        </w:rPr>
        <w:t>Prilog</w:t>
      </w:r>
      <w:r w:rsidR="00D54251" w:rsidRPr="00EA181C">
        <w:rPr>
          <w:rFonts w:cstheme="minorHAnsi"/>
          <w:b/>
          <w:bCs/>
          <w:lang w:val="sl-SI"/>
        </w:rPr>
        <w:t>e</w:t>
      </w:r>
      <w:r w:rsidRPr="00EA181C">
        <w:rPr>
          <w:rFonts w:cstheme="minorHAnsi"/>
          <w:b/>
          <w:bCs/>
          <w:lang w:val="sl-SI"/>
        </w:rPr>
        <w:t xml:space="preserve">: </w:t>
      </w:r>
    </w:p>
    <w:p w14:paraId="5B3D2FED" w14:textId="77777777" w:rsidR="00205C4E" w:rsidRDefault="003D0625" w:rsidP="00424AB5">
      <w:pPr>
        <w:pStyle w:val="Odstavekseznama"/>
        <w:numPr>
          <w:ilvl w:val="0"/>
          <w:numId w:val="3"/>
        </w:numPr>
        <w:rPr>
          <w:rFonts w:cstheme="minorHAnsi"/>
          <w:lang w:val="sl-SI"/>
        </w:rPr>
      </w:pPr>
      <w:r w:rsidRPr="00EA181C">
        <w:rPr>
          <w:rFonts w:cstheme="minorHAnsi"/>
          <w:lang w:val="sl-SI"/>
        </w:rPr>
        <w:t>Vabilo na dogodek</w:t>
      </w:r>
      <w:r w:rsidR="00B21552" w:rsidRPr="00EA181C">
        <w:rPr>
          <w:rFonts w:cstheme="minorHAnsi"/>
          <w:lang w:val="sl-SI"/>
        </w:rPr>
        <w:t xml:space="preserve">, </w:t>
      </w:r>
    </w:p>
    <w:p w14:paraId="492F3D61" w14:textId="4C6CC3F2" w:rsidR="00B5232B" w:rsidRPr="00EA181C" w:rsidRDefault="00205C4E" w:rsidP="00424AB5">
      <w:pPr>
        <w:pStyle w:val="Odstavekseznama"/>
        <w:numPr>
          <w:ilvl w:val="0"/>
          <w:numId w:val="3"/>
        </w:numPr>
        <w:rPr>
          <w:rFonts w:cstheme="minorHAnsi"/>
          <w:lang w:val="sl-SI"/>
        </w:rPr>
      </w:pPr>
      <w:r>
        <w:rPr>
          <w:rFonts w:cstheme="minorHAnsi"/>
          <w:lang w:val="sl-SI"/>
        </w:rPr>
        <w:t>Grafika, s</w:t>
      </w:r>
      <w:r w:rsidR="00B21552" w:rsidRPr="00EA181C">
        <w:rPr>
          <w:rFonts w:cstheme="minorHAnsi"/>
          <w:lang w:val="sl-SI"/>
        </w:rPr>
        <w:t>likovno in drugo gradivo, ki bo v pomoč pri promociji dogodka.</w:t>
      </w:r>
    </w:p>
    <w:p w14:paraId="2529A5B1" w14:textId="3985628D" w:rsidR="00B8655B" w:rsidRPr="00EA181C" w:rsidRDefault="00B8655B" w:rsidP="00934458">
      <w:pPr>
        <w:rPr>
          <w:rFonts w:cstheme="minorHAnsi"/>
          <w:b/>
          <w:bCs/>
          <w:lang w:val="sl-SI"/>
        </w:rPr>
      </w:pPr>
    </w:p>
    <w:sectPr w:rsidR="00B8655B" w:rsidRPr="00EA181C" w:rsidSect="00BD464E">
      <w:footerReference w:type="default" r:id="rId9"/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C0AEE" w14:textId="77777777" w:rsidR="00DC7F60" w:rsidRDefault="00DC7F60" w:rsidP="00934458">
      <w:r>
        <w:separator/>
      </w:r>
    </w:p>
  </w:endnote>
  <w:endnote w:type="continuationSeparator" w:id="0">
    <w:p w14:paraId="4A8C0EBF" w14:textId="77777777" w:rsidR="00DC7F60" w:rsidRDefault="00DC7F60" w:rsidP="009344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5656285"/>
      <w:docPartObj>
        <w:docPartGallery w:val="Page Numbers (Bottom of Page)"/>
        <w:docPartUnique/>
      </w:docPartObj>
    </w:sdtPr>
    <w:sdtContent>
      <w:p w14:paraId="2AF5E534" w14:textId="5270A149" w:rsidR="00934458" w:rsidRDefault="00934458">
        <w:pPr>
          <w:pStyle w:val="Nog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l-SI"/>
          </w:rPr>
          <w:t>2</w:t>
        </w:r>
        <w:r>
          <w:fldChar w:fldCharType="end"/>
        </w:r>
      </w:p>
    </w:sdtContent>
  </w:sdt>
  <w:p w14:paraId="0CE2169F" w14:textId="77777777" w:rsidR="00934458" w:rsidRDefault="00934458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1BE1D" w14:textId="77777777" w:rsidR="00DC7F60" w:rsidRDefault="00DC7F60" w:rsidP="00934458">
      <w:r>
        <w:separator/>
      </w:r>
    </w:p>
  </w:footnote>
  <w:footnote w:type="continuationSeparator" w:id="0">
    <w:p w14:paraId="4A151346" w14:textId="77777777" w:rsidR="00DC7F60" w:rsidRDefault="00DC7F60" w:rsidP="009344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A7C67"/>
    <w:multiLevelType w:val="hybridMultilevel"/>
    <w:tmpl w:val="560A47BC"/>
    <w:lvl w:ilvl="0" w:tplc="4A46D1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7510C"/>
    <w:multiLevelType w:val="hybridMultilevel"/>
    <w:tmpl w:val="6E10DF1C"/>
    <w:lvl w:ilvl="0" w:tplc="545268EA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8811A9"/>
    <w:multiLevelType w:val="hybridMultilevel"/>
    <w:tmpl w:val="2CEA550E"/>
    <w:lvl w:ilvl="0" w:tplc="CC0429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3135387">
    <w:abstractNumId w:val="1"/>
  </w:num>
  <w:num w:numId="2" w16cid:durableId="1966499253">
    <w:abstractNumId w:val="0"/>
  </w:num>
  <w:num w:numId="3" w16cid:durableId="5581742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NTG2MDQxNzEzNzJQ0lEKTi0uzszPAykwqQUATUNA6ywAAAA="/>
  </w:docVars>
  <w:rsids>
    <w:rsidRoot w:val="00A730D3"/>
    <w:rsid w:val="00021C67"/>
    <w:rsid w:val="00032584"/>
    <w:rsid w:val="00072B89"/>
    <w:rsid w:val="000834B2"/>
    <w:rsid w:val="000839F4"/>
    <w:rsid w:val="000843C9"/>
    <w:rsid w:val="00094FBC"/>
    <w:rsid w:val="000B217D"/>
    <w:rsid w:val="000C0324"/>
    <w:rsid w:val="001304BA"/>
    <w:rsid w:val="001438D6"/>
    <w:rsid w:val="00203FA9"/>
    <w:rsid w:val="00205C4E"/>
    <w:rsid w:val="002117A0"/>
    <w:rsid w:val="002552D8"/>
    <w:rsid w:val="002A05A7"/>
    <w:rsid w:val="002C428F"/>
    <w:rsid w:val="002E4204"/>
    <w:rsid w:val="003233A5"/>
    <w:rsid w:val="003D0625"/>
    <w:rsid w:val="00424AB5"/>
    <w:rsid w:val="00432610"/>
    <w:rsid w:val="00435D7C"/>
    <w:rsid w:val="00462609"/>
    <w:rsid w:val="004973D2"/>
    <w:rsid w:val="004A5B56"/>
    <w:rsid w:val="004C2122"/>
    <w:rsid w:val="004C6522"/>
    <w:rsid w:val="00535FD1"/>
    <w:rsid w:val="00536989"/>
    <w:rsid w:val="0054115D"/>
    <w:rsid w:val="005E7A67"/>
    <w:rsid w:val="00641104"/>
    <w:rsid w:val="006557CD"/>
    <w:rsid w:val="0068096D"/>
    <w:rsid w:val="006A599E"/>
    <w:rsid w:val="00763506"/>
    <w:rsid w:val="00771DB9"/>
    <w:rsid w:val="007A62F1"/>
    <w:rsid w:val="007B6CBF"/>
    <w:rsid w:val="007E5EA6"/>
    <w:rsid w:val="00805906"/>
    <w:rsid w:val="00850F7F"/>
    <w:rsid w:val="00857153"/>
    <w:rsid w:val="008648FA"/>
    <w:rsid w:val="008A2CD9"/>
    <w:rsid w:val="008A5C01"/>
    <w:rsid w:val="00934458"/>
    <w:rsid w:val="009C02F1"/>
    <w:rsid w:val="009E0A11"/>
    <w:rsid w:val="009F586B"/>
    <w:rsid w:val="00A47309"/>
    <w:rsid w:val="00A730D3"/>
    <w:rsid w:val="00A956C8"/>
    <w:rsid w:val="00B130CD"/>
    <w:rsid w:val="00B16DC7"/>
    <w:rsid w:val="00B21552"/>
    <w:rsid w:val="00B5232B"/>
    <w:rsid w:val="00B8655B"/>
    <w:rsid w:val="00BD464E"/>
    <w:rsid w:val="00BD7A8C"/>
    <w:rsid w:val="00C57F5A"/>
    <w:rsid w:val="00CD58AA"/>
    <w:rsid w:val="00D06642"/>
    <w:rsid w:val="00D2636E"/>
    <w:rsid w:val="00D453DC"/>
    <w:rsid w:val="00D54251"/>
    <w:rsid w:val="00D864A1"/>
    <w:rsid w:val="00DA3C58"/>
    <w:rsid w:val="00DC7F60"/>
    <w:rsid w:val="00DF41E1"/>
    <w:rsid w:val="00E1695D"/>
    <w:rsid w:val="00E20CA2"/>
    <w:rsid w:val="00E84D7A"/>
    <w:rsid w:val="00E93882"/>
    <w:rsid w:val="00EA181C"/>
    <w:rsid w:val="00ED1329"/>
    <w:rsid w:val="00F118F1"/>
    <w:rsid w:val="00FA26E1"/>
    <w:rsid w:val="00FA4650"/>
    <w:rsid w:val="00FF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92854C"/>
  <w15:chartTrackingRefBased/>
  <w15:docId w15:val="{73577D80-4AD1-1547-B6E3-0305D70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B5232B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934458"/>
    <w:pPr>
      <w:tabs>
        <w:tab w:val="center" w:pos="4513"/>
        <w:tab w:val="right" w:pos="9026"/>
      </w:tabs>
    </w:pPr>
  </w:style>
  <w:style w:type="character" w:customStyle="1" w:styleId="GlavaZnak">
    <w:name w:val="Glava Znak"/>
    <w:basedOn w:val="Privzetapisavaodstavka"/>
    <w:link w:val="Glava"/>
    <w:uiPriority w:val="99"/>
    <w:rsid w:val="00934458"/>
  </w:style>
  <w:style w:type="paragraph" w:styleId="Noga">
    <w:name w:val="footer"/>
    <w:basedOn w:val="Navaden"/>
    <w:link w:val="NogaZnak"/>
    <w:uiPriority w:val="99"/>
    <w:unhideWhenUsed/>
    <w:rsid w:val="00934458"/>
    <w:pPr>
      <w:tabs>
        <w:tab w:val="center" w:pos="4513"/>
        <w:tab w:val="right" w:pos="9026"/>
      </w:tabs>
    </w:pPr>
  </w:style>
  <w:style w:type="character" w:customStyle="1" w:styleId="NogaZnak">
    <w:name w:val="Noga Znak"/>
    <w:basedOn w:val="Privzetapisavaodstavka"/>
    <w:link w:val="Noga"/>
    <w:uiPriority w:val="99"/>
    <w:rsid w:val="00934458"/>
  </w:style>
  <w:style w:type="character" w:styleId="Hiperpovezava">
    <w:name w:val="Hyperlink"/>
    <w:basedOn w:val="Privzetapisavaodstavka"/>
    <w:uiPriority w:val="99"/>
    <w:unhideWhenUsed/>
    <w:rsid w:val="00424AB5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424AB5"/>
    <w:rPr>
      <w:color w:val="605E5C"/>
      <w:shd w:val="clear" w:color="auto" w:fill="E1DFDD"/>
    </w:rPr>
  </w:style>
  <w:style w:type="table" w:styleId="Tabelamrea">
    <w:name w:val="Table Grid"/>
    <w:basedOn w:val="Navadnatabela"/>
    <w:uiPriority w:val="59"/>
    <w:rsid w:val="00536989"/>
    <w:rPr>
      <w:rFonts w:ascii="Calibri" w:eastAsia="Times New Roman" w:hAnsi="Calibri" w:cs="Times New Roman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mocija.ff@um.si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3</Pages>
  <Words>339</Words>
  <Characters>1936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azd Bajc</dc:creator>
  <cp:keywords/>
  <dc:description/>
  <cp:lastModifiedBy>Joca Zurc</cp:lastModifiedBy>
  <cp:revision>35</cp:revision>
  <dcterms:created xsi:type="dcterms:W3CDTF">2022-11-17T10:32:00Z</dcterms:created>
  <dcterms:modified xsi:type="dcterms:W3CDTF">2022-11-20T14:41:00Z</dcterms:modified>
</cp:coreProperties>
</file>